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75"/>
        <w:gridCol w:w="3775"/>
      </w:tblGrid>
      <w:tr w:rsidR="00753B20" w:rsidRPr="001F2514" w14:paraId="5D76B631" w14:textId="77777777" w:rsidTr="00D53B00">
        <w:tc>
          <w:tcPr>
            <w:tcW w:w="5575" w:type="dxa"/>
          </w:tcPr>
          <w:p w14:paraId="5620898D" w14:textId="77777777" w:rsidR="00753B20" w:rsidRPr="001F2514" w:rsidRDefault="003F0D4D" w:rsidP="00753B20">
            <w:pPr>
              <w:rPr>
                <w:rFonts w:ascii="Bookman Old Style" w:hAnsi="Bookman Old Style"/>
                <w:b/>
              </w:rPr>
            </w:pPr>
            <w:r w:rsidRPr="001F2514">
              <w:rPr>
                <w:rFonts w:ascii="Bookman Old Style" w:eastAsia="Times New Roman" w:hAnsi="Bookman Old Style" w:cs="Times New Roman"/>
                <w:b/>
                <w:bCs/>
                <w:iCs/>
              </w:rPr>
              <w:t>PLEASE ANSWER ALL QUESTIONS.</w:t>
            </w:r>
          </w:p>
        </w:tc>
        <w:tc>
          <w:tcPr>
            <w:tcW w:w="3775" w:type="dxa"/>
          </w:tcPr>
          <w:p w14:paraId="3949C0D0" w14:textId="47D0CD05" w:rsidR="00753B20" w:rsidRPr="001F2514" w:rsidRDefault="003F0D4D" w:rsidP="00036085">
            <w:pPr>
              <w:jc w:val="right"/>
              <w:rPr>
                <w:rFonts w:ascii="Bookman Old Style" w:hAnsi="Bookman Old Style"/>
              </w:rPr>
            </w:pPr>
            <w:r w:rsidRPr="001F2514">
              <w:rPr>
                <w:rFonts w:ascii="Bookman Old Style" w:eastAsia="Times New Roman" w:hAnsi="Bookman Old Style" w:cs="Times New Roman"/>
                <w:b/>
              </w:rPr>
              <w:t xml:space="preserve">Total </w:t>
            </w:r>
            <w:r w:rsidR="00EB7C07">
              <w:rPr>
                <w:rFonts w:ascii="Bookman Old Style" w:eastAsia="Times New Roman" w:hAnsi="Bookman Old Style" w:cs="Times New Roman"/>
                <w:b/>
              </w:rPr>
              <w:t>3</w:t>
            </w:r>
            <w:r w:rsidRPr="001F2514">
              <w:rPr>
                <w:rFonts w:ascii="Bookman Old Style" w:eastAsia="Times New Roman" w:hAnsi="Bookman Old Style" w:cs="Times New Roman"/>
                <w:b/>
              </w:rPr>
              <w:t>0 Marks</w:t>
            </w:r>
          </w:p>
        </w:tc>
      </w:tr>
    </w:tbl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9"/>
        <w:gridCol w:w="4660"/>
        <w:gridCol w:w="551"/>
        <w:gridCol w:w="3220"/>
      </w:tblGrid>
      <w:tr w:rsidR="00F94E70" w:rsidRPr="001F2514" w14:paraId="07334B5B" w14:textId="77777777" w:rsidTr="00E06D96">
        <w:trPr>
          <w:trHeight w:val="414"/>
        </w:trPr>
        <w:tc>
          <w:tcPr>
            <w:tcW w:w="895" w:type="dxa"/>
            <w:vAlign w:val="bottom"/>
          </w:tcPr>
          <w:p w14:paraId="2E384C58" w14:textId="77777777" w:rsidR="00F94E70" w:rsidRPr="001F2514" w:rsidRDefault="00F94E70" w:rsidP="0007047C">
            <w:pPr>
              <w:jc w:val="center"/>
              <w:rPr>
                <w:rFonts w:ascii="Bookman Old Style" w:hAnsi="Bookman Old Style"/>
                <w:b/>
              </w:rPr>
            </w:pPr>
            <w:r w:rsidRPr="001F2514">
              <w:rPr>
                <w:rFonts w:ascii="Bookman Old Style" w:hAnsi="Bookman Old Style"/>
                <w:b/>
              </w:rPr>
              <w:t>Name:</w:t>
            </w:r>
          </w:p>
        </w:tc>
        <w:tc>
          <w:tcPr>
            <w:tcW w:w="4680" w:type="dxa"/>
            <w:vAlign w:val="bottom"/>
          </w:tcPr>
          <w:p w14:paraId="40D59DF1" w14:textId="77777777" w:rsidR="00F94E70" w:rsidRPr="001F2514" w:rsidRDefault="00F94E70" w:rsidP="0007047C">
            <w:pPr>
              <w:rPr>
                <w:rFonts w:ascii="Bookman Old Style" w:hAnsi="Bookman Old Style"/>
              </w:rPr>
            </w:pPr>
            <w:r w:rsidRPr="001F2514">
              <w:rPr>
                <w:rFonts w:ascii="Bookman Old Style" w:hAnsi="Bookman Old Style"/>
              </w:rPr>
              <w:t>________________________________________</w:t>
            </w:r>
          </w:p>
        </w:tc>
        <w:tc>
          <w:tcPr>
            <w:tcW w:w="540" w:type="dxa"/>
            <w:vAlign w:val="bottom"/>
          </w:tcPr>
          <w:p w14:paraId="5E18F573" w14:textId="77777777" w:rsidR="00F94E70" w:rsidRPr="001F2514" w:rsidRDefault="00F94E70" w:rsidP="0007047C">
            <w:pPr>
              <w:jc w:val="center"/>
              <w:rPr>
                <w:rFonts w:ascii="Bookman Old Style" w:hAnsi="Bookman Old Style"/>
                <w:b/>
              </w:rPr>
            </w:pPr>
            <w:r w:rsidRPr="001F2514">
              <w:rPr>
                <w:rFonts w:ascii="Bookman Old Style" w:hAnsi="Bookman Old Style"/>
                <w:b/>
              </w:rPr>
              <w:t>ID:</w:t>
            </w:r>
          </w:p>
        </w:tc>
        <w:tc>
          <w:tcPr>
            <w:tcW w:w="3235" w:type="dxa"/>
            <w:vAlign w:val="bottom"/>
          </w:tcPr>
          <w:p w14:paraId="7E8D20E1" w14:textId="77777777" w:rsidR="00F94E70" w:rsidRPr="001F2514" w:rsidRDefault="00F94E70" w:rsidP="0007047C">
            <w:pPr>
              <w:rPr>
                <w:rFonts w:ascii="Bookman Old Style" w:hAnsi="Bookman Old Style"/>
              </w:rPr>
            </w:pPr>
            <w:r w:rsidRPr="001F2514">
              <w:rPr>
                <w:rFonts w:ascii="Bookman Old Style" w:hAnsi="Bookman Old Style"/>
              </w:rPr>
              <w:t>___________________________</w:t>
            </w:r>
          </w:p>
        </w:tc>
      </w:tr>
    </w:tbl>
    <w:p w14:paraId="55DEA006" w14:textId="77777777" w:rsidR="00C8092F" w:rsidRPr="001F2514" w:rsidRDefault="00C8092F">
      <w:pPr>
        <w:rPr>
          <w:rFonts w:ascii="Bookman Old Style" w:hAnsi="Bookman Old Sty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75"/>
        <w:gridCol w:w="1275"/>
      </w:tblGrid>
      <w:tr w:rsidR="008B7258" w:rsidRPr="0014091A" w14:paraId="0F85C61C" w14:textId="77777777" w:rsidTr="00F03970">
        <w:trPr>
          <w:trHeight w:val="106"/>
        </w:trPr>
        <w:tc>
          <w:tcPr>
            <w:tcW w:w="8075" w:type="dxa"/>
          </w:tcPr>
          <w:p w14:paraId="5FCB2529" w14:textId="0C2F2762" w:rsidR="008B7258" w:rsidRPr="0014091A" w:rsidRDefault="008B7258" w:rsidP="007640B1">
            <w:pPr>
              <w:rPr>
                <w:rFonts w:ascii="Bookman Old Style" w:hAnsi="Bookman Old Style"/>
                <w:b/>
              </w:rPr>
            </w:pPr>
            <w:r w:rsidRPr="0014091A">
              <w:rPr>
                <w:rFonts w:ascii="Bookman Old Style" w:hAnsi="Bookman Old Style"/>
                <w:b/>
              </w:rPr>
              <w:t>QUESTION 1</w:t>
            </w:r>
          </w:p>
        </w:tc>
        <w:tc>
          <w:tcPr>
            <w:tcW w:w="1275" w:type="dxa"/>
          </w:tcPr>
          <w:p w14:paraId="0F5D7608" w14:textId="058B017A" w:rsidR="008B7258" w:rsidRPr="0014091A" w:rsidRDefault="008B7258" w:rsidP="006972C1">
            <w:pPr>
              <w:jc w:val="center"/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</w:rPr>
              <w:t>10 marks</w:t>
            </w:r>
          </w:p>
        </w:tc>
      </w:tr>
      <w:tr w:rsidR="009D0682" w:rsidRPr="0014091A" w14:paraId="4FAC4D62" w14:textId="77777777" w:rsidTr="00F03970">
        <w:trPr>
          <w:trHeight w:val="1408"/>
        </w:trPr>
        <w:tc>
          <w:tcPr>
            <w:tcW w:w="9350" w:type="dxa"/>
            <w:gridSpan w:val="2"/>
          </w:tcPr>
          <w:p w14:paraId="38ACB031" w14:textId="77777777" w:rsidR="009D0682" w:rsidRPr="0014091A" w:rsidRDefault="009D0682" w:rsidP="008B7258">
            <w:pPr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</w:rPr>
              <w:t>Consider an undirected graph where each of the nodes is labeled consecutively starting from 0.</w:t>
            </w:r>
          </w:p>
          <w:p w14:paraId="53F0295B" w14:textId="77777777" w:rsidR="009D0682" w:rsidRPr="0014091A" w:rsidRDefault="009D0682" w:rsidP="008B7258">
            <w:pPr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</w:rPr>
              <w:t xml:space="preserve">You will be given a number of queries. For each query, you will be given a list of edges describing an undirected graph. After you create a representation of the graph, you must determine and report the shortest distance to each of the other nodes from a given starting position using the breadth-first search algorithm (BFS). Distances are to be reported in node number order, ascending. If a node is unreachable, print </w:t>
            </w:r>
            <m:oMath>
              <m:r>
                <w:rPr>
                  <w:rFonts w:ascii="Cambria Math" w:hAnsi="Cambria Math"/>
                </w:rPr>
                <m:t>-1</m:t>
              </m:r>
            </m:oMath>
            <w:r w:rsidRPr="0014091A">
              <w:rPr>
                <w:rFonts w:ascii="Bookman Old Style" w:hAnsi="Bookman Old Style"/>
              </w:rPr>
              <w:t xml:space="preserve"> for that node.</w:t>
            </w:r>
          </w:p>
          <w:p w14:paraId="3F6F74EE" w14:textId="77777777" w:rsidR="009D0682" w:rsidRPr="0014091A" w:rsidRDefault="009D0682" w:rsidP="008B7258">
            <w:pPr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</w:rPr>
              <w:t xml:space="preserve">For example, given a graph with </w:t>
            </w:r>
            <m:oMath>
              <m:r>
                <w:rPr>
                  <w:rFonts w:ascii="Cambria Math" w:hAnsi="Cambria Math"/>
                </w:rPr>
                <m:t>5</m:t>
              </m:r>
            </m:oMath>
            <w:r w:rsidRPr="0014091A">
              <w:rPr>
                <w:rFonts w:ascii="Bookman Old Style" w:hAnsi="Bookman Old Style"/>
              </w:rPr>
              <w:t xml:space="preserve"> nodes and </w:t>
            </w:r>
            <m:oMath>
              <m:r>
                <w:rPr>
                  <w:rFonts w:ascii="Cambria Math" w:hAnsi="Cambria Math"/>
                </w:rPr>
                <m:t>3</m:t>
              </m:r>
            </m:oMath>
            <w:r w:rsidRPr="0014091A">
              <w:rPr>
                <w:rFonts w:ascii="Bookman Old Style" w:eastAsiaTheme="minorEastAsia" w:hAnsi="Bookman Old Style"/>
              </w:rPr>
              <w:t xml:space="preserve"> </w:t>
            </w:r>
            <w:r w:rsidRPr="0014091A">
              <w:rPr>
                <w:rFonts w:ascii="Bookman Old Style" w:hAnsi="Bookman Old Style"/>
              </w:rPr>
              <w:t xml:space="preserve">edges,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 1</m:t>
                  </m:r>
                </m:e>
              </m:d>
            </m:oMath>
            <w:r w:rsidRPr="0014091A">
              <w:rPr>
                <w:rFonts w:ascii="Bookman Old Style" w:eastAsiaTheme="minorEastAsia" w:hAnsi="Bookman Old Style"/>
              </w:rPr>
              <w:t xml:space="preserve">,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 2</m:t>
                  </m:r>
                </m:e>
              </m:d>
            </m:oMath>
            <w:r w:rsidRPr="0014091A">
              <w:rPr>
                <w:rFonts w:ascii="Bookman Old Style" w:eastAsiaTheme="minorEastAsia" w:hAnsi="Bookman Old Style"/>
              </w:rPr>
              <w:t xml:space="preserve">,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, 3</m:t>
                  </m:r>
                </m:e>
              </m:d>
            </m:oMath>
            <w:r w:rsidRPr="0014091A">
              <w:rPr>
                <w:rFonts w:ascii="Bookman Old Style" w:hAnsi="Bookman Old Style"/>
              </w:rPr>
              <w:t>, a visual representation is:</w:t>
            </w:r>
          </w:p>
          <w:p w14:paraId="31E5A561" w14:textId="77777777" w:rsidR="009D0682" w:rsidRPr="0014091A" w:rsidRDefault="009D0682" w:rsidP="008B7258">
            <w:pPr>
              <w:jc w:val="center"/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  <w:noProof/>
              </w:rPr>
              <w:drawing>
                <wp:inline distT="0" distB="0" distL="0" distR="0" wp14:anchorId="56334E12" wp14:editId="0946F20B">
                  <wp:extent cx="1382400" cy="1231200"/>
                  <wp:effectExtent l="0" t="0" r="8255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2400" cy="123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20648B0" w14:textId="77777777" w:rsidR="009D0682" w:rsidRPr="0014091A" w:rsidRDefault="009D0682" w:rsidP="008B7258">
            <w:pPr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</w:rPr>
              <w:t xml:space="preserve">The start node for the example is node </w:t>
            </w:r>
            <m:oMath>
              <m:r>
                <w:rPr>
                  <w:rFonts w:ascii="Cambria Math" w:hAnsi="Cambria Math"/>
                </w:rPr>
                <m:t>0</m:t>
              </m:r>
            </m:oMath>
            <w:r w:rsidRPr="0014091A">
              <w:rPr>
                <w:rFonts w:ascii="Bookman Old Style" w:hAnsi="Bookman Old Style"/>
              </w:rPr>
              <w:t xml:space="preserve">. Outputs are calculated for distances to nodes </w:t>
            </w:r>
            <m:oMath>
              <m:r>
                <w:rPr>
                  <w:rFonts w:ascii="Cambria Math" w:hAnsi="Cambria Math"/>
                </w:rPr>
                <m:t>1</m:t>
              </m:r>
            </m:oMath>
            <w:r w:rsidRPr="0014091A">
              <w:rPr>
                <w:rFonts w:ascii="Bookman Old Style" w:hAnsi="Bookman Old Style"/>
              </w:rPr>
              <w:t xml:space="preserve"> through </w:t>
            </w:r>
            <m:oMath>
              <m:r>
                <w:rPr>
                  <w:rFonts w:ascii="Cambria Math" w:hAnsi="Cambria Math"/>
                </w:rPr>
                <m:t>4</m:t>
              </m:r>
            </m:oMath>
            <w:r w:rsidRPr="0014091A">
              <w:rPr>
                <w:rFonts w:ascii="Bookman Old Style" w:hAnsi="Bookman Old Style"/>
              </w:rPr>
              <w:t xml:space="preserve">: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 1, 2, -1</m:t>
                  </m:r>
                </m:e>
              </m:d>
            </m:oMath>
            <w:r w:rsidRPr="0014091A">
              <w:rPr>
                <w:rFonts w:ascii="Bookman Old Style" w:hAnsi="Bookman Old Style"/>
              </w:rPr>
              <w:t>.</w:t>
            </w:r>
          </w:p>
          <w:p w14:paraId="561F6898" w14:textId="77777777" w:rsidR="009D0682" w:rsidRPr="0014091A" w:rsidRDefault="009D0682" w:rsidP="008B7258">
            <w:pPr>
              <w:rPr>
                <w:rFonts w:ascii="Bookman Old Style" w:eastAsiaTheme="minorEastAsia" w:hAnsi="Bookman Old Style"/>
                <w:b/>
              </w:rPr>
            </w:pPr>
            <w:r w:rsidRPr="0014091A">
              <w:rPr>
                <w:rFonts w:ascii="Bookman Old Style" w:eastAsiaTheme="minorEastAsia" w:hAnsi="Bookman Old Style"/>
                <w:b/>
              </w:rPr>
              <w:t>Input Description:</w:t>
            </w:r>
          </w:p>
          <w:p w14:paraId="0DFC7533" w14:textId="19B0A8BC" w:rsidR="009D0682" w:rsidRPr="0014091A" w:rsidRDefault="009D0682" w:rsidP="008B7258">
            <w:pPr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</w:rPr>
              <w:t xml:space="preserve">The first line contains an integer </w:t>
            </w:r>
            <m:oMath>
              <m:r>
                <w:rPr>
                  <w:rFonts w:ascii="Cambria Math" w:hAnsi="Cambria Math"/>
                </w:rPr>
                <m:t>q</m:t>
              </m:r>
            </m:oMath>
            <w:r w:rsidRPr="0014091A">
              <w:rPr>
                <w:rFonts w:ascii="Bookman Old Style" w:hAnsi="Bookman Old Style"/>
              </w:rPr>
              <w:t xml:space="preserve">, the number of queries. Each of the following </w:t>
            </w:r>
            <m:oMath>
              <m:r>
                <w:rPr>
                  <w:rFonts w:ascii="Cambria Math" w:hAnsi="Cambria Math"/>
                </w:rPr>
                <m:t>q</m:t>
              </m:r>
            </m:oMath>
            <w:r w:rsidRPr="0014091A">
              <w:rPr>
                <w:rFonts w:ascii="Bookman Old Style" w:hAnsi="Bookman Old Style"/>
              </w:rPr>
              <w:t xml:space="preserve"> sets of lines </w:t>
            </w:r>
            <w:proofErr w:type="gramStart"/>
            <w:r w:rsidR="00961FC9">
              <w:rPr>
                <w:rFonts w:ascii="Bookman Old Style" w:hAnsi="Bookman Old Style"/>
              </w:rPr>
              <w:t>has</w:t>
            </w:r>
            <w:proofErr w:type="gramEnd"/>
            <w:r w:rsidR="00961FC9">
              <w:rPr>
                <w:rFonts w:ascii="Bookman Old Style" w:hAnsi="Bookman Old Style"/>
              </w:rPr>
              <w:t xml:space="preserve"> </w:t>
            </w:r>
            <w:r w:rsidRPr="0014091A">
              <w:rPr>
                <w:rFonts w:ascii="Bookman Old Style" w:hAnsi="Bookman Old Style"/>
              </w:rPr>
              <w:t>the following format:</w:t>
            </w:r>
          </w:p>
          <w:p w14:paraId="2928E12C" w14:textId="77777777" w:rsidR="009D0682" w:rsidRPr="0014091A" w:rsidRDefault="009D0682" w:rsidP="008B7258">
            <w:pPr>
              <w:pStyle w:val="ListParagraph"/>
              <w:numPr>
                <w:ilvl w:val="0"/>
                <w:numId w:val="8"/>
              </w:numPr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</w:rPr>
              <w:t xml:space="preserve">The first line contains two space-separated integers </w:t>
            </w:r>
            <m:oMath>
              <m:r>
                <w:rPr>
                  <w:rFonts w:ascii="Cambria Math" w:hAnsi="Cambria Math"/>
                </w:rPr>
                <m:t>n</m:t>
              </m:r>
            </m:oMath>
            <w:r w:rsidRPr="0014091A">
              <w:rPr>
                <w:rFonts w:ascii="Bookman Old Style" w:hAnsi="Bookman Old Style"/>
              </w:rPr>
              <w:t xml:space="preserve"> and </w:t>
            </w:r>
            <m:oMath>
              <m:r>
                <w:rPr>
                  <w:rFonts w:ascii="Cambria Math" w:hAnsi="Cambria Math"/>
                </w:rPr>
                <m:t>m</m:t>
              </m:r>
            </m:oMath>
            <w:r w:rsidRPr="0014091A">
              <w:rPr>
                <w:rFonts w:ascii="Bookman Old Style" w:hAnsi="Bookman Old Style"/>
              </w:rPr>
              <w:t>, the number of nodes and edges in the graph.</w:t>
            </w:r>
          </w:p>
          <w:p w14:paraId="20531EF1" w14:textId="77777777" w:rsidR="009D0682" w:rsidRPr="0014091A" w:rsidRDefault="009D0682" w:rsidP="008B7258">
            <w:pPr>
              <w:pStyle w:val="ListParagraph"/>
              <w:numPr>
                <w:ilvl w:val="0"/>
                <w:numId w:val="8"/>
              </w:numPr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</w:rPr>
              <w:t xml:space="preserve">Each line </w:t>
            </w:r>
            <m:oMath>
              <m:r>
                <w:rPr>
                  <w:rFonts w:ascii="Cambria Math" w:hAnsi="Cambria Math"/>
                </w:rPr>
                <m:t>i</m:t>
              </m:r>
            </m:oMath>
            <w:r w:rsidRPr="0014091A">
              <w:rPr>
                <w:rFonts w:ascii="Bookman Old Style" w:hAnsi="Bookman Old Style"/>
              </w:rPr>
              <w:t xml:space="preserve"> of the </w:t>
            </w:r>
            <m:oMath>
              <m:r>
                <w:rPr>
                  <w:rFonts w:ascii="Cambria Math" w:hAnsi="Cambria Math"/>
                </w:rPr>
                <m:t>m</m:t>
              </m:r>
            </m:oMath>
            <w:r w:rsidRPr="0014091A">
              <w:rPr>
                <w:rFonts w:ascii="Bookman Old Style" w:hAnsi="Bookman Old Style"/>
              </w:rPr>
              <w:t xml:space="preserve"> subsequent lines contains two space-separated integers, </w:t>
            </w:r>
            <m:oMath>
              <m:r>
                <w:rPr>
                  <w:rFonts w:ascii="Cambria Math" w:hAnsi="Cambria Math"/>
                </w:rPr>
                <m:t>u</m:t>
              </m:r>
            </m:oMath>
            <w:r w:rsidRPr="0014091A">
              <w:rPr>
                <w:rFonts w:ascii="Bookman Old Style" w:hAnsi="Bookman Old Style"/>
              </w:rPr>
              <w:t xml:space="preserve"> and </w:t>
            </w:r>
            <m:oMath>
              <m:r>
                <w:rPr>
                  <w:rFonts w:ascii="Cambria Math" w:hAnsi="Cambria Math"/>
                </w:rPr>
                <m:t>v</m:t>
              </m:r>
            </m:oMath>
            <w:r w:rsidRPr="0014091A">
              <w:rPr>
                <w:rFonts w:ascii="Bookman Old Style" w:hAnsi="Bookman Old Style"/>
              </w:rPr>
              <w:t xml:space="preserve">, describing an edge connecting node </w:t>
            </w:r>
            <m:oMath>
              <m:r>
                <w:rPr>
                  <w:rFonts w:ascii="Cambria Math" w:hAnsi="Cambria Math"/>
                </w:rPr>
                <m:t>u</m:t>
              </m:r>
            </m:oMath>
            <w:r w:rsidRPr="0014091A">
              <w:rPr>
                <w:rFonts w:ascii="Bookman Old Style" w:hAnsi="Bookman Old Style"/>
              </w:rPr>
              <w:t xml:space="preserve"> to node </w:t>
            </w:r>
            <m:oMath>
              <m:r>
                <w:rPr>
                  <w:rFonts w:ascii="Cambria Math" w:hAnsi="Cambria Math"/>
                </w:rPr>
                <m:t>v</m:t>
              </m:r>
            </m:oMath>
            <w:r w:rsidRPr="0014091A">
              <w:rPr>
                <w:rFonts w:ascii="Bookman Old Style" w:hAnsi="Bookman Old Style"/>
              </w:rPr>
              <w:t>.</w:t>
            </w:r>
          </w:p>
          <w:p w14:paraId="2FD6C1BE" w14:textId="77777777" w:rsidR="009D0682" w:rsidRPr="0014091A" w:rsidRDefault="009D0682" w:rsidP="008B7258">
            <w:pPr>
              <w:pStyle w:val="ListParagraph"/>
              <w:numPr>
                <w:ilvl w:val="0"/>
                <w:numId w:val="8"/>
              </w:numPr>
              <w:rPr>
                <w:rFonts w:ascii="Bookman Old Style" w:eastAsiaTheme="minorEastAsia" w:hAnsi="Bookman Old Style"/>
              </w:rPr>
            </w:pPr>
            <w:r w:rsidRPr="0014091A">
              <w:rPr>
                <w:rFonts w:ascii="Bookman Old Style" w:hAnsi="Bookman Old Style"/>
              </w:rPr>
              <w:t xml:space="preserve">The last line contains a single integer, </w:t>
            </w:r>
            <m:oMath>
              <m:r>
                <w:rPr>
                  <w:rFonts w:ascii="Cambria Math" w:hAnsi="Cambria Math"/>
                </w:rPr>
                <m:t>s</m:t>
              </m:r>
            </m:oMath>
            <w:r w:rsidRPr="0014091A">
              <w:rPr>
                <w:rFonts w:ascii="Bookman Old Style" w:hAnsi="Bookman Old Style"/>
              </w:rPr>
              <w:t>, denoting the index of the starting node.</w:t>
            </w:r>
          </w:p>
          <w:p w14:paraId="5CD366B8" w14:textId="77777777" w:rsidR="009D0682" w:rsidRPr="0014091A" w:rsidRDefault="009D0682" w:rsidP="008B7258">
            <w:pPr>
              <w:rPr>
                <w:rFonts w:ascii="Bookman Old Style" w:eastAsiaTheme="minorEastAsia" w:hAnsi="Bookman Old Style"/>
                <w:b/>
              </w:rPr>
            </w:pPr>
            <w:r w:rsidRPr="0014091A">
              <w:rPr>
                <w:rFonts w:ascii="Bookman Old Style" w:eastAsiaTheme="minorEastAsia" w:hAnsi="Bookman Old Style"/>
                <w:b/>
              </w:rPr>
              <w:t>Output Description:</w:t>
            </w:r>
          </w:p>
          <w:p w14:paraId="110FCF68" w14:textId="198D69BA" w:rsidR="003E44A8" w:rsidRPr="0014091A" w:rsidRDefault="009D0682" w:rsidP="008B7258">
            <w:pPr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</w:rPr>
              <w:t xml:space="preserve">For each of the </w:t>
            </w:r>
            <m:oMath>
              <m:r>
                <w:rPr>
                  <w:rFonts w:ascii="Cambria Math" w:hAnsi="Cambria Math"/>
                </w:rPr>
                <m:t>q</m:t>
              </m:r>
            </m:oMath>
            <w:r w:rsidRPr="0014091A">
              <w:rPr>
                <w:rFonts w:ascii="Bookman Old Style" w:hAnsi="Bookman Old Style"/>
              </w:rPr>
              <w:t xml:space="preserve"> queries, print a single line of </w:t>
            </w:r>
            <m:oMath>
              <m:r>
                <w:rPr>
                  <w:rFonts w:ascii="Cambria Math" w:hAnsi="Cambria Math"/>
                </w:rPr>
                <m:t>n-1</m:t>
              </m:r>
            </m:oMath>
            <w:r w:rsidRPr="0014091A">
              <w:rPr>
                <w:rFonts w:ascii="Bookman Old Style" w:hAnsi="Bookman Old Style"/>
              </w:rPr>
              <w:t xml:space="preserve"> space-separated integers denoting the shortest distances to each of the </w:t>
            </w:r>
            <m:oMath>
              <m:r>
                <w:rPr>
                  <w:rFonts w:ascii="Cambria Math" w:hAnsi="Cambria Math"/>
                </w:rPr>
                <m:t>n-1</m:t>
              </m:r>
            </m:oMath>
            <w:r w:rsidRPr="0014091A">
              <w:rPr>
                <w:rFonts w:ascii="Bookman Old Style" w:hAnsi="Bookman Old Style"/>
              </w:rPr>
              <w:t xml:space="preserve"> other nodes from starting position </w:t>
            </w:r>
            <m:oMath>
              <m:r>
                <w:rPr>
                  <w:rFonts w:ascii="Cambria Math" w:hAnsi="Cambria Math"/>
                </w:rPr>
                <m:t>s</m:t>
              </m:r>
            </m:oMath>
            <w:r w:rsidRPr="0014091A">
              <w:rPr>
                <w:rFonts w:ascii="Bookman Old Style" w:hAnsi="Bookman Old Style"/>
              </w:rPr>
              <w:t xml:space="preserve">. These distances should be listed sequentially by node number (i.e., </w:t>
            </w:r>
            <m:oMath>
              <m:r>
                <w:rPr>
                  <w:rFonts w:ascii="Cambria Math" w:hAnsi="Cambria Math"/>
                </w:rPr>
                <m:t>0, 1,… , n-1</m:t>
              </m:r>
            </m:oMath>
            <w:r w:rsidRPr="0014091A">
              <w:rPr>
                <w:rFonts w:ascii="Bookman Old Style" w:hAnsi="Bookman Old Style"/>
              </w:rPr>
              <w:t xml:space="preserve">), but should not include node </w:t>
            </w:r>
            <m:oMath>
              <m:r>
                <w:rPr>
                  <w:rFonts w:ascii="Cambria Math" w:hAnsi="Cambria Math"/>
                </w:rPr>
                <m:t>s</m:t>
              </m:r>
            </m:oMath>
            <w:r w:rsidRPr="0014091A">
              <w:rPr>
                <w:rFonts w:ascii="Bookman Old Style" w:hAnsi="Bookman Old Style"/>
              </w:rPr>
              <w:t xml:space="preserve">. If some node is unreachable from </w:t>
            </w:r>
            <m:oMath>
              <m:r>
                <w:rPr>
                  <w:rFonts w:ascii="Cambria Math" w:hAnsi="Cambria Math"/>
                </w:rPr>
                <m:t>s</m:t>
              </m:r>
            </m:oMath>
            <w:r w:rsidRPr="0014091A">
              <w:rPr>
                <w:rFonts w:ascii="Bookman Old Style" w:hAnsi="Bookman Old Style"/>
              </w:rPr>
              <w:t xml:space="preserve">, print </w:t>
            </w:r>
            <m:oMath>
              <m:r>
                <w:rPr>
                  <w:rFonts w:ascii="Cambria Math" w:hAnsi="Cambria Math"/>
                </w:rPr>
                <m:t>-1</m:t>
              </m:r>
            </m:oMath>
            <w:r w:rsidRPr="0014091A">
              <w:rPr>
                <w:rFonts w:ascii="Bookman Old Style" w:hAnsi="Bookman Old Style"/>
              </w:rPr>
              <w:t xml:space="preserve"> as the distance to that node.</w:t>
            </w:r>
          </w:p>
          <w:p w14:paraId="29AF0A4E" w14:textId="23C4181B" w:rsidR="003E44A8" w:rsidRDefault="003E44A8" w:rsidP="008B7258">
            <w:pPr>
              <w:rPr>
                <w:rFonts w:ascii="Bookman Old Style" w:eastAsiaTheme="minorEastAsia" w:hAnsi="Bookman Old Style"/>
              </w:rPr>
            </w:pPr>
          </w:p>
          <w:p w14:paraId="34DD7C88" w14:textId="2FFF3424" w:rsidR="00571F25" w:rsidRDefault="00571F25" w:rsidP="008B7258">
            <w:pPr>
              <w:rPr>
                <w:rFonts w:ascii="Bookman Old Style" w:eastAsiaTheme="minorEastAsia" w:hAnsi="Bookman Old Style"/>
              </w:rPr>
            </w:pPr>
          </w:p>
          <w:p w14:paraId="6C800E89" w14:textId="3EF57676" w:rsidR="00571F25" w:rsidRPr="007A6236" w:rsidRDefault="007A6236" w:rsidP="007A6236">
            <w:pPr>
              <w:jc w:val="center"/>
              <w:rPr>
                <w:rFonts w:ascii="Bookman Old Style" w:eastAsiaTheme="minorEastAsia" w:hAnsi="Bookman Old Style"/>
                <w:b/>
                <w:bCs/>
              </w:rPr>
            </w:pPr>
            <w:r w:rsidRPr="007A6236">
              <w:rPr>
                <w:rFonts w:ascii="Bookman Old Style" w:eastAsiaTheme="minorEastAsia" w:hAnsi="Bookman Old Style"/>
                <w:b/>
                <w:bCs/>
              </w:rPr>
              <w:t>P.T.O</w:t>
            </w:r>
          </w:p>
          <w:p w14:paraId="19BBF447" w14:textId="77777777" w:rsidR="00571F25" w:rsidRPr="0014091A" w:rsidRDefault="00571F25" w:rsidP="008B7258">
            <w:pPr>
              <w:rPr>
                <w:rFonts w:ascii="Bookman Old Style" w:eastAsiaTheme="minorEastAsia" w:hAnsi="Bookman Old Style"/>
              </w:rPr>
            </w:pPr>
          </w:p>
          <w:tbl>
            <w:tblPr>
              <w:tblStyle w:val="TableGridLight"/>
              <w:tblW w:w="5000" w:type="pct"/>
              <w:tblLook w:val="04A0" w:firstRow="1" w:lastRow="0" w:firstColumn="1" w:lastColumn="0" w:noHBand="0" w:noVBand="1"/>
            </w:tblPr>
            <w:tblGrid>
              <w:gridCol w:w="4562"/>
              <w:gridCol w:w="4562"/>
            </w:tblGrid>
            <w:tr w:rsidR="003E44A8" w:rsidRPr="0014091A" w14:paraId="1A8AECD2" w14:textId="77777777" w:rsidTr="003E44A8">
              <w:tc>
                <w:tcPr>
                  <w:tcW w:w="2500" w:type="pct"/>
                </w:tcPr>
                <w:p w14:paraId="7DF4592F" w14:textId="77777777" w:rsidR="003E44A8" w:rsidRPr="0014091A" w:rsidRDefault="003E44A8" w:rsidP="003E44A8">
                  <w:pPr>
                    <w:rPr>
                      <w:rFonts w:ascii="Bookman Old Style" w:hAnsi="Bookman Old Style"/>
                      <w:b/>
                      <w:bCs/>
                    </w:rPr>
                  </w:pPr>
                  <w:r w:rsidRPr="0014091A">
                    <w:rPr>
                      <w:rFonts w:ascii="Bookman Old Style" w:hAnsi="Bookman Old Style"/>
                      <w:b/>
                      <w:bCs/>
                    </w:rPr>
                    <w:lastRenderedPageBreak/>
                    <w:t>SAMPLE INPUT</w:t>
                  </w:r>
                </w:p>
              </w:tc>
              <w:tc>
                <w:tcPr>
                  <w:tcW w:w="2500" w:type="pct"/>
                </w:tcPr>
                <w:p w14:paraId="220E52CB" w14:textId="77777777" w:rsidR="003E44A8" w:rsidRPr="0014091A" w:rsidRDefault="003E44A8" w:rsidP="003E44A8">
                  <w:pPr>
                    <w:rPr>
                      <w:rFonts w:ascii="Bookman Old Style" w:hAnsi="Bookman Old Style"/>
                      <w:b/>
                      <w:bCs/>
                    </w:rPr>
                  </w:pPr>
                  <w:r w:rsidRPr="0014091A">
                    <w:rPr>
                      <w:rFonts w:ascii="Bookman Old Style" w:hAnsi="Bookman Old Style"/>
                      <w:b/>
                      <w:bCs/>
                    </w:rPr>
                    <w:t>SAMPLE OUTPUT</w:t>
                  </w:r>
                </w:p>
              </w:tc>
            </w:tr>
            <w:tr w:rsidR="003E44A8" w:rsidRPr="0014091A" w14:paraId="095B06F3" w14:textId="77777777" w:rsidTr="003E44A8">
              <w:tc>
                <w:tcPr>
                  <w:tcW w:w="2500" w:type="pct"/>
                </w:tcPr>
                <w:p w14:paraId="0BAE4D75" w14:textId="77777777" w:rsidR="003E44A8" w:rsidRPr="003E44A8" w:rsidRDefault="003E44A8" w:rsidP="003E44A8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3E44A8">
                    <w:rPr>
                      <w:rFonts w:ascii="Bookman Old Style" w:hAnsi="Bookman Old Style"/>
                      <w:lang w:val="en-SG"/>
                    </w:rPr>
                    <w:t>2</w:t>
                  </w:r>
                </w:p>
                <w:p w14:paraId="38DE2B3D" w14:textId="77777777" w:rsidR="003E44A8" w:rsidRPr="003E44A8" w:rsidRDefault="003E44A8" w:rsidP="003E44A8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3E44A8">
                    <w:rPr>
                      <w:rFonts w:ascii="Bookman Old Style" w:hAnsi="Bookman Old Style"/>
                      <w:lang w:val="en-SG"/>
                    </w:rPr>
                    <w:t>4 2</w:t>
                  </w:r>
                </w:p>
                <w:p w14:paraId="3E2DA3AB" w14:textId="159C9C00" w:rsidR="003E44A8" w:rsidRPr="003E44A8" w:rsidRDefault="00F15780" w:rsidP="003E44A8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14091A">
                    <w:rPr>
                      <w:rFonts w:ascii="Bookman Old Style" w:hAnsi="Bookman Old Style"/>
                      <w:lang w:val="en-SG"/>
                    </w:rPr>
                    <w:t>0</w:t>
                  </w:r>
                  <w:r w:rsidR="003E44A8" w:rsidRPr="003E44A8">
                    <w:rPr>
                      <w:rFonts w:ascii="Bookman Old Style" w:hAnsi="Bookman Old Style"/>
                      <w:lang w:val="en-SG"/>
                    </w:rPr>
                    <w:t xml:space="preserve"> </w:t>
                  </w:r>
                  <w:r w:rsidRPr="0014091A">
                    <w:rPr>
                      <w:rFonts w:ascii="Bookman Old Style" w:hAnsi="Bookman Old Style"/>
                      <w:lang w:val="en-SG"/>
                    </w:rPr>
                    <w:t>1</w:t>
                  </w:r>
                </w:p>
                <w:p w14:paraId="77ECAF29" w14:textId="445D93EA" w:rsidR="003E44A8" w:rsidRPr="003E44A8" w:rsidRDefault="00F15780" w:rsidP="003E44A8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14091A">
                    <w:rPr>
                      <w:rFonts w:ascii="Bookman Old Style" w:hAnsi="Bookman Old Style"/>
                      <w:lang w:val="en-SG"/>
                    </w:rPr>
                    <w:t>0</w:t>
                  </w:r>
                  <w:r w:rsidR="003E44A8" w:rsidRPr="003E44A8">
                    <w:rPr>
                      <w:rFonts w:ascii="Bookman Old Style" w:hAnsi="Bookman Old Style"/>
                      <w:lang w:val="en-SG"/>
                    </w:rPr>
                    <w:t xml:space="preserve"> </w:t>
                  </w:r>
                  <w:r w:rsidRPr="0014091A">
                    <w:rPr>
                      <w:rFonts w:ascii="Bookman Old Style" w:hAnsi="Bookman Old Style"/>
                      <w:lang w:val="en-SG"/>
                    </w:rPr>
                    <w:t>2</w:t>
                  </w:r>
                </w:p>
                <w:p w14:paraId="4E08A224" w14:textId="07E6684B" w:rsidR="003E44A8" w:rsidRPr="003E44A8" w:rsidRDefault="00F15780" w:rsidP="003E44A8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14091A">
                    <w:rPr>
                      <w:rFonts w:ascii="Bookman Old Style" w:hAnsi="Bookman Old Style"/>
                      <w:lang w:val="en-SG"/>
                    </w:rPr>
                    <w:t>0</w:t>
                  </w:r>
                </w:p>
                <w:p w14:paraId="3C412ECC" w14:textId="77777777" w:rsidR="003E44A8" w:rsidRPr="003E44A8" w:rsidRDefault="003E44A8" w:rsidP="003E44A8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3E44A8">
                    <w:rPr>
                      <w:rFonts w:ascii="Bookman Old Style" w:hAnsi="Bookman Old Style"/>
                      <w:lang w:val="en-SG"/>
                    </w:rPr>
                    <w:t>3 1</w:t>
                  </w:r>
                </w:p>
                <w:p w14:paraId="2BAD1B48" w14:textId="0E796B5D" w:rsidR="003E44A8" w:rsidRPr="003E44A8" w:rsidRDefault="00F15780" w:rsidP="003E44A8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14091A">
                    <w:rPr>
                      <w:rFonts w:ascii="Bookman Old Style" w:hAnsi="Bookman Old Style"/>
                      <w:lang w:val="en-SG"/>
                    </w:rPr>
                    <w:t>1</w:t>
                  </w:r>
                  <w:r w:rsidR="003E44A8" w:rsidRPr="003E44A8">
                    <w:rPr>
                      <w:rFonts w:ascii="Bookman Old Style" w:hAnsi="Bookman Old Style"/>
                      <w:lang w:val="en-SG"/>
                    </w:rPr>
                    <w:t xml:space="preserve"> </w:t>
                  </w:r>
                  <w:r w:rsidRPr="0014091A">
                    <w:rPr>
                      <w:rFonts w:ascii="Bookman Old Style" w:hAnsi="Bookman Old Style"/>
                      <w:lang w:val="en-SG"/>
                    </w:rPr>
                    <w:t>2</w:t>
                  </w:r>
                </w:p>
                <w:p w14:paraId="06CF9A62" w14:textId="4074DD0D" w:rsidR="003E44A8" w:rsidRPr="0014091A" w:rsidRDefault="00F15780" w:rsidP="003E44A8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14091A">
                    <w:rPr>
                      <w:rFonts w:ascii="Bookman Old Style" w:hAnsi="Bookman Old Style"/>
                      <w:lang w:val="en-SG"/>
                    </w:rPr>
                    <w:t>1</w:t>
                  </w:r>
                </w:p>
              </w:tc>
              <w:tc>
                <w:tcPr>
                  <w:tcW w:w="2500" w:type="pct"/>
                </w:tcPr>
                <w:p w14:paraId="7E1A832A" w14:textId="03C64AFC" w:rsidR="00D9579E" w:rsidRPr="00D9579E" w:rsidRDefault="00D9579E" w:rsidP="00D9579E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14091A">
                    <w:rPr>
                      <w:rFonts w:ascii="Bookman Old Style" w:hAnsi="Bookman Old Style"/>
                      <w:lang w:val="en-SG"/>
                    </w:rPr>
                    <w:t>1</w:t>
                  </w:r>
                  <w:r w:rsidRPr="00D9579E">
                    <w:rPr>
                      <w:rFonts w:ascii="Bookman Old Style" w:hAnsi="Bookman Old Style"/>
                      <w:lang w:val="en-SG"/>
                    </w:rPr>
                    <w:t xml:space="preserve"> </w:t>
                  </w:r>
                  <w:r w:rsidRPr="0014091A">
                    <w:rPr>
                      <w:rFonts w:ascii="Bookman Old Style" w:hAnsi="Bookman Old Style"/>
                      <w:lang w:val="en-SG"/>
                    </w:rPr>
                    <w:t>1</w:t>
                  </w:r>
                  <w:r w:rsidRPr="00D9579E">
                    <w:rPr>
                      <w:rFonts w:ascii="Bookman Old Style" w:hAnsi="Bookman Old Style"/>
                      <w:lang w:val="en-SG"/>
                    </w:rPr>
                    <w:t xml:space="preserve"> -1</w:t>
                  </w:r>
                </w:p>
                <w:p w14:paraId="5A26E5FB" w14:textId="09C11F7A" w:rsidR="00D9579E" w:rsidRPr="00D9579E" w:rsidRDefault="00D9579E" w:rsidP="00D9579E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D9579E">
                    <w:rPr>
                      <w:rFonts w:ascii="Bookman Old Style" w:hAnsi="Bookman Old Style"/>
                      <w:lang w:val="en-SG"/>
                    </w:rPr>
                    <w:t xml:space="preserve">-1 </w:t>
                  </w:r>
                  <w:r w:rsidRPr="0014091A">
                    <w:rPr>
                      <w:rFonts w:ascii="Bookman Old Style" w:hAnsi="Bookman Old Style"/>
                      <w:lang w:val="en-SG"/>
                    </w:rPr>
                    <w:t>1</w:t>
                  </w:r>
                </w:p>
                <w:p w14:paraId="65625B72" w14:textId="0C9422CD" w:rsidR="003E44A8" w:rsidRPr="0014091A" w:rsidRDefault="003E44A8" w:rsidP="003E44A8">
                  <w:pPr>
                    <w:rPr>
                      <w:rFonts w:ascii="Bookman Old Style" w:hAnsi="Bookman Old Style"/>
                    </w:rPr>
                  </w:pPr>
                </w:p>
              </w:tc>
            </w:tr>
          </w:tbl>
          <w:p w14:paraId="1199ADC6" w14:textId="217C3F22" w:rsidR="009D0682" w:rsidRPr="0014091A" w:rsidRDefault="009D0682" w:rsidP="006972C1">
            <w:pPr>
              <w:jc w:val="center"/>
              <w:rPr>
                <w:rFonts w:ascii="Bookman Old Style" w:hAnsi="Bookman Old Style"/>
              </w:rPr>
            </w:pPr>
          </w:p>
        </w:tc>
      </w:tr>
      <w:tr w:rsidR="00A05883" w:rsidRPr="0014091A" w14:paraId="0D3A195F" w14:textId="77777777" w:rsidTr="00F03970">
        <w:trPr>
          <w:trHeight w:val="70"/>
        </w:trPr>
        <w:tc>
          <w:tcPr>
            <w:tcW w:w="8075" w:type="dxa"/>
          </w:tcPr>
          <w:p w14:paraId="24406A32" w14:textId="77777777" w:rsidR="00A05883" w:rsidRPr="0014091A" w:rsidRDefault="00A05883" w:rsidP="001A7043">
            <w:pPr>
              <w:rPr>
                <w:rFonts w:ascii="Bookman Old Style" w:hAnsi="Bookman Old Style"/>
              </w:rPr>
            </w:pPr>
          </w:p>
        </w:tc>
        <w:tc>
          <w:tcPr>
            <w:tcW w:w="1275" w:type="dxa"/>
          </w:tcPr>
          <w:p w14:paraId="5636BE94" w14:textId="77777777" w:rsidR="00A05883" w:rsidRPr="0014091A" w:rsidRDefault="00A05883" w:rsidP="0011375F">
            <w:pPr>
              <w:jc w:val="right"/>
              <w:rPr>
                <w:rFonts w:ascii="Bookman Old Style" w:hAnsi="Bookman Old Style"/>
              </w:rPr>
            </w:pPr>
          </w:p>
        </w:tc>
      </w:tr>
      <w:tr w:rsidR="00692903" w:rsidRPr="0014091A" w14:paraId="65ABECA3" w14:textId="77777777" w:rsidTr="00F03970">
        <w:trPr>
          <w:trHeight w:val="70"/>
        </w:trPr>
        <w:tc>
          <w:tcPr>
            <w:tcW w:w="8075" w:type="dxa"/>
          </w:tcPr>
          <w:p w14:paraId="08EC10AE" w14:textId="77777777" w:rsidR="00692903" w:rsidRPr="0014091A" w:rsidRDefault="00692903" w:rsidP="00692903">
            <w:pPr>
              <w:rPr>
                <w:rFonts w:ascii="Bookman Old Style" w:hAnsi="Bookman Old Style"/>
                <w:b/>
              </w:rPr>
            </w:pPr>
            <w:r w:rsidRPr="0014091A">
              <w:rPr>
                <w:rFonts w:ascii="Bookman Old Style" w:hAnsi="Bookman Old Style"/>
                <w:b/>
              </w:rPr>
              <w:t>QUESTION 2</w:t>
            </w:r>
          </w:p>
          <w:p w14:paraId="68279C06" w14:textId="07D440F0" w:rsidR="00DE1F63" w:rsidRPr="0014091A" w:rsidRDefault="00210710" w:rsidP="00D5022F">
            <w:pPr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</w:rPr>
              <w:t>Interview</w:t>
            </w:r>
          </w:p>
        </w:tc>
        <w:tc>
          <w:tcPr>
            <w:tcW w:w="1275" w:type="dxa"/>
          </w:tcPr>
          <w:p w14:paraId="52997F0D" w14:textId="7A10CBD2" w:rsidR="00692903" w:rsidRPr="0014091A" w:rsidRDefault="00210710" w:rsidP="006972C1">
            <w:pPr>
              <w:jc w:val="center"/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</w:rPr>
              <w:t>5</w:t>
            </w:r>
            <w:r w:rsidR="00692903" w:rsidRPr="0014091A">
              <w:rPr>
                <w:rFonts w:ascii="Bookman Old Style" w:hAnsi="Bookman Old Style"/>
              </w:rPr>
              <w:t xml:space="preserve"> marks</w:t>
            </w:r>
          </w:p>
        </w:tc>
      </w:tr>
      <w:tr w:rsidR="00A05883" w:rsidRPr="0014091A" w14:paraId="41E92749" w14:textId="77777777" w:rsidTr="00F03970">
        <w:trPr>
          <w:trHeight w:val="70"/>
        </w:trPr>
        <w:tc>
          <w:tcPr>
            <w:tcW w:w="8075" w:type="dxa"/>
          </w:tcPr>
          <w:p w14:paraId="069503E0" w14:textId="77777777" w:rsidR="00A05883" w:rsidRPr="0014091A" w:rsidRDefault="00A05883" w:rsidP="00692903">
            <w:pPr>
              <w:rPr>
                <w:rFonts w:ascii="Bookman Old Style" w:hAnsi="Bookman Old Style"/>
                <w:b/>
              </w:rPr>
            </w:pPr>
          </w:p>
        </w:tc>
        <w:tc>
          <w:tcPr>
            <w:tcW w:w="1275" w:type="dxa"/>
          </w:tcPr>
          <w:p w14:paraId="1DC24BF8" w14:textId="77777777" w:rsidR="00A05883" w:rsidRPr="0014091A" w:rsidRDefault="00A05883" w:rsidP="006972C1">
            <w:pPr>
              <w:jc w:val="center"/>
              <w:rPr>
                <w:rFonts w:ascii="Bookman Old Style" w:hAnsi="Bookman Old Style"/>
              </w:rPr>
            </w:pPr>
          </w:p>
        </w:tc>
      </w:tr>
      <w:tr w:rsidR="00B31CD1" w:rsidRPr="0014091A" w14:paraId="6A8E20E9" w14:textId="77777777" w:rsidTr="00F03970">
        <w:trPr>
          <w:trHeight w:val="64"/>
        </w:trPr>
        <w:tc>
          <w:tcPr>
            <w:tcW w:w="8075" w:type="dxa"/>
          </w:tcPr>
          <w:p w14:paraId="52DF3213" w14:textId="62037BD8" w:rsidR="00B31CD1" w:rsidRPr="0014091A" w:rsidRDefault="00B31CD1" w:rsidP="00F128E9">
            <w:pPr>
              <w:rPr>
                <w:rFonts w:ascii="Bookman Old Style" w:hAnsi="Bookman Old Style"/>
                <w:b/>
              </w:rPr>
            </w:pPr>
            <w:r w:rsidRPr="0014091A">
              <w:rPr>
                <w:rFonts w:ascii="Bookman Old Style" w:hAnsi="Bookman Old Style"/>
                <w:b/>
              </w:rPr>
              <w:t>QUESTION 3</w:t>
            </w:r>
          </w:p>
        </w:tc>
        <w:tc>
          <w:tcPr>
            <w:tcW w:w="1275" w:type="dxa"/>
          </w:tcPr>
          <w:p w14:paraId="5790D6D2" w14:textId="58CF23B4" w:rsidR="00B31CD1" w:rsidRPr="0014091A" w:rsidRDefault="00B31CD1" w:rsidP="006B6E2C">
            <w:pPr>
              <w:jc w:val="center"/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</w:rPr>
              <w:t>10 marks</w:t>
            </w:r>
          </w:p>
        </w:tc>
      </w:tr>
      <w:tr w:rsidR="00B31CD1" w:rsidRPr="0014091A" w14:paraId="4E4E03B5" w14:textId="77777777" w:rsidTr="00F03970">
        <w:trPr>
          <w:trHeight w:val="64"/>
        </w:trPr>
        <w:tc>
          <w:tcPr>
            <w:tcW w:w="9350" w:type="dxa"/>
            <w:gridSpan w:val="2"/>
          </w:tcPr>
          <w:p w14:paraId="1E4B09D7" w14:textId="0BE67446" w:rsidR="00B31CD1" w:rsidRPr="0014091A" w:rsidRDefault="0084722E" w:rsidP="00B31CD1">
            <w:pPr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</w:rPr>
              <w:t>The height of a Binary Search Tree is the number of edges between the tree's root and its furthest leaf. Write a program that inserts integer values into a Binary Search tree and afterward displays the height of the tree.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562"/>
              <w:gridCol w:w="4562"/>
            </w:tblGrid>
            <w:tr w:rsidR="00251BE4" w:rsidRPr="0014091A" w14:paraId="2C44E7E5" w14:textId="77777777" w:rsidTr="00251BE4">
              <w:tc>
                <w:tcPr>
                  <w:tcW w:w="4562" w:type="dxa"/>
                </w:tcPr>
                <w:p w14:paraId="08A2BEFC" w14:textId="48CB8E32" w:rsidR="00251BE4" w:rsidRPr="0014091A" w:rsidRDefault="00244B0E" w:rsidP="00F27C21">
                  <w:pPr>
                    <w:jc w:val="center"/>
                    <w:rPr>
                      <w:rFonts w:ascii="Bookman Old Style" w:eastAsiaTheme="minorEastAsia" w:hAnsi="Bookman Old Style"/>
                    </w:rPr>
                  </w:pPr>
                  <w:r w:rsidRPr="0014091A">
                    <w:rPr>
                      <w:noProof/>
                    </w:rPr>
                    <w:drawing>
                      <wp:inline distT="0" distB="0" distL="0" distR="0" wp14:anchorId="144BF3E4" wp14:editId="105C7C1A">
                        <wp:extent cx="1504800" cy="1353600"/>
                        <wp:effectExtent l="0" t="0" r="635" b="0"/>
                        <wp:docPr id="3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BEBA8EAE-BF5A-486C-A8C5-ECC9F3942E4B}">
                                      <a14:imgProps xmlns:a14="http://schemas.microsoft.com/office/drawing/2010/main">
                                        <a14:imgLayer r:embed="rId9">
                                          <a14:imgEffect>
                                            <a14:saturation sat="0"/>
                                          </a14:imgEffect>
                                        </a14:imgLayer>
                                      </a14:imgProps>
                                    </a:ex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04800" cy="13536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562" w:type="dxa"/>
                </w:tcPr>
                <w:p w14:paraId="66858B7B" w14:textId="2B75F8FD" w:rsidR="00251BE4" w:rsidRPr="0014091A" w:rsidRDefault="007E0362" w:rsidP="00F27C21">
                  <w:pPr>
                    <w:jc w:val="center"/>
                    <w:rPr>
                      <w:rFonts w:ascii="Bookman Old Style" w:eastAsiaTheme="minorEastAsia" w:hAnsi="Bookman Old Style"/>
                    </w:rPr>
                  </w:pPr>
                  <w:r w:rsidRPr="0014091A">
                    <w:rPr>
                      <w:noProof/>
                    </w:rPr>
                    <w:drawing>
                      <wp:inline distT="0" distB="0" distL="0" distR="0" wp14:anchorId="7BBA157E" wp14:editId="40701E08">
                        <wp:extent cx="1497600" cy="1332000"/>
                        <wp:effectExtent l="0" t="0" r="7620" b="1905"/>
                        <wp:docPr id="4" name="Picture 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BEBA8EAE-BF5A-486C-A8C5-ECC9F3942E4B}">
                                      <a14:imgProps xmlns:a14="http://schemas.microsoft.com/office/drawing/2010/main">
                                        <a14:imgLayer r:embed="rId11">
                                          <a14:imgEffect>
                                            <a14:saturation sat="0"/>
                                          </a14:imgEffect>
                                        </a14:imgLayer>
                                      </a14:imgProps>
                                    </a:ex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97600" cy="13320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7EDA2AC6" w14:textId="0707951F" w:rsidR="0084722E" w:rsidRPr="0014091A" w:rsidRDefault="00BC34E0" w:rsidP="00B31CD1">
            <w:pPr>
              <w:rPr>
                <w:rFonts w:ascii="Bookman Old Style" w:eastAsiaTheme="minorEastAsia" w:hAnsi="Bookman Old Style"/>
              </w:rPr>
            </w:pPr>
            <w:r w:rsidRPr="0014091A">
              <w:rPr>
                <w:rFonts w:ascii="Bookman Old Style" w:eastAsiaTheme="minorEastAsia" w:hAnsi="Bookman Old Style"/>
              </w:rPr>
              <w:t xml:space="preserve">In the above diagram, </w:t>
            </w:r>
            <w:r w:rsidR="00262AA0" w:rsidRPr="0014091A">
              <w:rPr>
                <w:rFonts w:ascii="Bookman Old Style" w:eastAsiaTheme="minorEastAsia" w:hAnsi="Bookman Old Style"/>
              </w:rPr>
              <w:t>there</w:t>
            </w:r>
            <w:r w:rsidRPr="0014091A">
              <w:rPr>
                <w:rFonts w:ascii="Bookman Old Style" w:eastAsiaTheme="minorEastAsia" w:hAnsi="Bookman Old Style"/>
              </w:rPr>
              <w:t xml:space="preserve"> are </w:t>
            </w:r>
            <m:oMath>
              <m:r>
                <w:rPr>
                  <w:rFonts w:ascii="Cambria Math" w:hAnsi="Cambria Math"/>
                </w:rPr>
                <m:t>4</m:t>
              </m:r>
            </m:oMath>
            <w:r w:rsidRPr="0014091A">
              <w:rPr>
                <w:rFonts w:ascii="Bookman Old Style" w:eastAsiaTheme="minorEastAsia" w:hAnsi="Bookman Old Style"/>
              </w:rPr>
              <w:t xml:space="preserve"> nodes in the longest root-to-leaf path that are connected by </w:t>
            </w:r>
            <m:oMath>
              <m:r>
                <w:rPr>
                  <w:rFonts w:ascii="Cambria Math" w:hAnsi="Cambria Math"/>
                </w:rPr>
                <m:t>3</m:t>
              </m:r>
            </m:oMath>
            <w:r w:rsidRPr="0014091A">
              <w:rPr>
                <w:rFonts w:ascii="Bookman Old Style" w:eastAsiaTheme="minorEastAsia" w:hAnsi="Bookman Old Style"/>
              </w:rPr>
              <w:t xml:space="preserve"> edges, meaning our BST's </w:t>
            </w:r>
            <m:oMath>
              <m:r>
                <w:rPr>
                  <w:rFonts w:ascii="Cambria Math" w:hAnsi="Cambria Math"/>
                </w:rPr>
                <m:t>height=3</m:t>
              </m:r>
            </m:oMath>
            <w:r w:rsidRPr="0014091A">
              <w:rPr>
                <w:rFonts w:ascii="Bookman Old Style" w:eastAsiaTheme="minorEastAsia" w:hAnsi="Bookman Old Style"/>
              </w:rPr>
              <w:t xml:space="preserve">. Thus, we print </w:t>
            </w:r>
            <m:oMath>
              <m:r>
                <w:rPr>
                  <w:rFonts w:ascii="Cambria Math" w:hAnsi="Cambria Math"/>
                </w:rPr>
                <m:t>3</m:t>
              </m:r>
            </m:oMath>
            <w:r w:rsidRPr="0014091A">
              <w:rPr>
                <w:rFonts w:ascii="Bookman Old Style" w:eastAsiaTheme="minorEastAsia" w:hAnsi="Bookman Old Style"/>
              </w:rPr>
              <w:t xml:space="preserve"> as our answer.</w:t>
            </w:r>
          </w:p>
          <w:p w14:paraId="3FC53946" w14:textId="77777777" w:rsidR="00B31CD1" w:rsidRPr="0014091A" w:rsidRDefault="00B31CD1" w:rsidP="00B31CD1">
            <w:pPr>
              <w:rPr>
                <w:rFonts w:ascii="Bookman Old Style" w:eastAsiaTheme="minorEastAsia" w:hAnsi="Bookman Old Style"/>
                <w:b/>
              </w:rPr>
            </w:pPr>
            <w:r w:rsidRPr="0014091A">
              <w:rPr>
                <w:rFonts w:ascii="Bookman Old Style" w:eastAsiaTheme="minorEastAsia" w:hAnsi="Bookman Old Style"/>
                <w:b/>
              </w:rPr>
              <w:t>Input Description:</w:t>
            </w:r>
          </w:p>
          <w:p w14:paraId="51A35C6A" w14:textId="11BE9882" w:rsidR="00632E76" w:rsidRPr="0014091A" w:rsidRDefault="000D5107" w:rsidP="000D5107">
            <w:pPr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</w:rPr>
              <w:t xml:space="preserve">The first line contains an integer, </w:t>
            </w:r>
            <m:oMath>
              <m:r>
                <w:rPr>
                  <w:rFonts w:ascii="Cambria Math" w:hAnsi="Cambria Math"/>
                </w:rPr>
                <m:t>n</m:t>
              </m:r>
            </m:oMath>
            <w:r w:rsidRPr="0014091A">
              <w:rPr>
                <w:rFonts w:ascii="Bookman Old Style" w:hAnsi="Bookman Old Style"/>
              </w:rPr>
              <w:t>, denoting the number of nodes in the tree.</w:t>
            </w:r>
            <w:r w:rsidR="00632E76" w:rsidRPr="0014091A">
              <w:rPr>
                <w:rFonts w:ascii="Bookman Old Style" w:hAnsi="Bookman Old Style"/>
              </w:rPr>
              <w:t xml:space="preserve"> </w:t>
            </w:r>
            <w:r w:rsidRPr="0014091A">
              <w:rPr>
                <w:rFonts w:ascii="Bookman Old Style" w:hAnsi="Bookman Old Style"/>
              </w:rPr>
              <w:t xml:space="preserve">Each of the </w:t>
            </w:r>
            <m:oMath>
              <m:r>
                <w:rPr>
                  <w:rFonts w:ascii="Cambria Math" w:hAnsi="Cambria Math"/>
                </w:rPr>
                <m:t>n</m:t>
              </m:r>
            </m:oMath>
            <w:r w:rsidRPr="0014091A">
              <w:rPr>
                <w:rFonts w:ascii="Bookman Old Style" w:hAnsi="Bookman Old Style"/>
              </w:rPr>
              <w:t xml:space="preserve"> subsequent lines </w:t>
            </w:r>
            <w:proofErr w:type="gramStart"/>
            <w:r w:rsidR="00C11D59">
              <w:rPr>
                <w:rFonts w:ascii="Bookman Old Style" w:hAnsi="Bookman Old Style"/>
              </w:rPr>
              <w:t>contains</w:t>
            </w:r>
            <w:proofErr w:type="gramEnd"/>
            <w:r w:rsidR="00C11D59">
              <w:rPr>
                <w:rFonts w:ascii="Bookman Old Style" w:hAnsi="Bookman Old Style"/>
              </w:rPr>
              <w:t xml:space="preserve"> </w:t>
            </w:r>
            <w:r w:rsidRPr="0014091A">
              <w:rPr>
                <w:rFonts w:ascii="Bookman Old Style" w:hAnsi="Bookman Old Style"/>
              </w:rPr>
              <w:t xml:space="preserve">an integer, </w:t>
            </w:r>
            <m:oMath>
              <m:r>
                <w:rPr>
                  <w:rFonts w:ascii="Cambria Math" w:hAnsi="Cambria Math"/>
                </w:rPr>
                <m:t>data</m:t>
              </m:r>
            </m:oMath>
            <w:r w:rsidRPr="0014091A">
              <w:rPr>
                <w:rFonts w:ascii="Bookman Old Style" w:hAnsi="Bookman Old Style"/>
              </w:rPr>
              <w:t>, denoting the value of an element that must be added to the BST.</w:t>
            </w:r>
          </w:p>
          <w:p w14:paraId="4C32516D" w14:textId="77777777" w:rsidR="00632E76" w:rsidRPr="0014091A" w:rsidRDefault="00632E76" w:rsidP="000D5107">
            <w:pPr>
              <w:rPr>
                <w:rFonts w:ascii="Bookman Old Style" w:hAnsi="Bookman Old Style"/>
              </w:rPr>
            </w:pPr>
          </w:p>
          <w:tbl>
            <w:tblPr>
              <w:tblStyle w:val="TableGridLight"/>
              <w:tblW w:w="5000" w:type="pct"/>
              <w:tblLook w:val="04A0" w:firstRow="1" w:lastRow="0" w:firstColumn="1" w:lastColumn="0" w:noHBand="0" w:noVBand="1"/>
            </w:tblPr>
            <w:tblGrid>
              <w:gridCol w:w="4562"/>
              <w:gridCol w:w="4562"/>
            </w:tblGrid>
            <w:tr w:rsidR="00632E76" w:rsidRPr="0014091A" w14:paraId="492A4565" w14:textId="77777777" w:rsidTr="002A7CD5">
              <w:tc>
                <w:tcPr>
                  <w:tcW w:w="2500" w:type="pct"/>
                </w:tcPr>
                <w:p w14:paraId="24BD00F8" w14:textId="77777777" w:rsidR="00632E76" w:rsidRPr="0014091A" w:rsidRDefault="00632E76" w:rsidP="00632E76">
                  <w:pPr>
                    <w:rPr>
                      <w:rFonts w:ascii="Bookman Old Style" w:hAnsi="Bookman Old Style"/>
                      <w:b/>
                      <w:bCs/>
                    </w:rPr>
                  </w:pPr>
                  <w:r w:rsidRPr="0014091A">
                    <w:rPr>
                      <w:rFonts w:ascii="Bookman Old Style" w:hAnsi="Bookman Old Style"/>
                      <w:b/>
                      <w:bCs/>
                    </w:rPr>
                    <w:t>SAMPLE INPUT</w:t>
                  </w:r>
                </w:p>
              </w:tc>
              <w:tc>
                <w:tcPr>
                  <w:tcW w:w="2500" w:type="pct"/>
                </w:tcPr>
                <w:p w14:paraId="01DAFD0B" w14:textId="77777777" w:rsidR="00632E76" w:rsidRPr="0014091A" w:rsidRDefault="00632E76" w:rsidP="00632E76">
                  <w:pPr>
                    <w:rPr>
                      <w:rFonts w:ascii="Bookman Old Style" w:hAnsi="Bookman Old Style"/>
                      <w:b/>
                      <w:bCs/>
                    </w:rPr>
                  </w:pPr>
                  <w:r w:rsidRPr="0014091A">
                    <w:rPr>
                      <w:rFonts w:ascii="Bookman Old Style" w:hAnsi="Bookman Old Style"/>
                      <w:b/>
                      <w:bCs/>
                    </w:rPr>
                    <w:t>SAMPLE OUTPUT</w:t>
                  </w:r>
                </w:p>
              </w:tc>
            </w:tr>
            <w:tr w:rsidR="00632E76" w:rsidRPr="0014091A" w14:paraId="6B7BFBC7" w14:textId="77777777" w:rsidTr="002A7CD5">
              <w:tc>
                <w:tcPr>
                  <w:tcW w:w="2500" w:type="pct"/>
                </w:tcPr>
                <w:p w14:paraId="0F56F59E" w14:textId="77777777" w:rsidR="00632E76" w:rsidRPr="0014091A" w:rsidRDefault="00632E76" w:rsidP="00632E76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14091A">
                    <w:rPr>
                      <w:rFonts w:ascii="Bookman Old Style" w:hAnsi="Bookman Old Style"/>
                      <w:lang w:val="en-SG"/>
                    </w:rPr>
                    <w:t>7</w:t>
                  </w:r>
                </w:p>
                <w:p w14:paraId="16196C5E" w14:textId="77777777" w:rsidR="00632E76" w:rsidRPr="0014091A" w:rsidRDefault="00632E76" w:rsidP="00632E76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14091A">
                    <w:rPr>
                      <w:rFonts w:ascii="Bookman Old Style" w:hAnsi="Bookman Old Style"/>
                      <w:lang w:val="en-SG"/>
                    </w:rPr>
                    <w:t>3</w:t>
                  </w:r>
                </w:p>
                <w:p w14:paraId="685F0DF0" w14:textId="77777777" w:rsidR="00632E76" w:rsidRPr="0014091A" w:rsidRDefault="00632E76" w:rsidP="00632E76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14091A">
                    <w:rPr>
                      <w:rFonts w:ascii="Bookman Old Style" w:hAnsi="Bookman Old Style"/>
                      <w:lang w:val="en-SG"/>
                    </w:rPr>
                    <w:t>5</w:t>
                  </w:r>
                </w:p>
                <w:p w14:paraId="21A6AE72" w14:textId="77777777" w:rsidR="00632E76" w:rsidRPr="0014091A" w:rsidRDefault="00632E76" w:rsidP="00632E76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14091A">
                    <w:rPr>
                      <w:rFonts w:ascii="Bookman Old Style" w:hAnsi="Bookman Old Style"/>
                      <w:lang w:val="en-SG"/>
                    </w:rPr>
                    <w:t>2</w:t>
                  </w:r>
                </w:p>
                <w:p w14:paraId="127F015E" w14:textId="77777777" w:rsidR="00632E76" w:rsidRPr="0014091A" w:rsidRDefault="00632E76" w:rsidP="00632E76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14091A">
                    <w:rPr>
                      <w:rFonts w:ascii="Bookman Old Style" w:hAnsi="Bookman Old Style"/>
                      <w:lang w:val="en-SG"/>
                    </w:rPr>
                    <w:t>1</w:t>
                  </w:r>
                </w:p>
                <w:p w14:paraId="2D641E3C" w14:textId="77777777" w:rsidR="00632E76" w:rsidRPr="0014091A" w:rsidRDefault="00632E76" w:rsidP="00632E76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14091A">
                    <w:rPr>
                      <w:rFonts w:ascii="Bookman Old Style" w:hAnsi="Bookman Old Style"/>
                      <w:lang w:val="en-SG"/>
                    </w:rPr>
                    <w:t>4</w:t>
                  </w:r>
                </w:p>
                <w:p w14:paraId="74E8A847" w14:textId="77777777" w:rsidR="00632E76" w:rsidRPr="0014091A" w:rsidRDefault="00632E76" w:rsidP="00632E76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14091A">
                    <w:rPr>
                      <w:rFonts w:ascii="Bookman Old Style" w:hAnsi="Bookman Old Style"/>
                      <w:lang w:val="en-SG"/>
                    </w:rPr>
                    <w:t>6</w:t>
                  </w:r>
                </w:p>
                <w:p w14:paraId="76F00B0B" w14:textId="1C8CACBF" w:rsidR="00632E76" w:rsidRPr="0014091A" w:rsidRDefault="00632E76" w:rsidP="00632E76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14091A">
                    <w:rPr>
                      <w:rFonts w:ascii="Bookman Old Style" w:hAnsi="Bookman Old Style"/>
                      <w:lang w:val="en-SG"/>
                    </w:rPr>
                    <w:t>7</w:t>
                  </w:r>
                </w:p>
              </w:tc>
              <w:tc>
                <w:tcPr>
                  <w:tcW w:w="2500" w:type="pct"/>
                </w:tcPr>
                <w:p w14:paraId="6A1B78DC" w14:textId="3846DDDE" w:rsidR="00632E76" w:rsidRPr="00D9579E" w:rsidRDefault="00632E76" w:rsidP="00632E76">
                  <w:pPr>
                    <w:rPr>
                      <w:rFonts w:ascii="Bookman Old Style" w:hAnsi="Bookman Old Style"/>
                      <w:lang w:val="en-SG"/>
                    </w:rPr>
                  </w:pPr>
                  <w:r w:rsidRPr="0014091A">
                    <w:rPr>
                      <w:rFonts w:ascii="Bookman Old Style" w:hAnsi="Bookman Old Style"/>
                      <w:lang w:val="en-SG"/>
                    </w:rPr>
                    <w:t>3</w:t>
                  </w:r>
                </w:p>
                <w:p w14:paraId="3AF887BC" w14:textId="77777777" w:rsidR="00632E76" w:rsidRPr="0014091A" w:rsidRDefault="00632E76" w:rsidP="00632E76">
                  <w:pPr>
                    <w:rPr>
                      <w:rFonts w:ascii="Bookman Old Style" w:hAnsi="Bookman Old Style"/>
                    </w:rPr>
                  </w:pPr>
                </w:p>
              </w:tc>
            </w:tr>
          </w:tbl>
          <w:p w14:paraId="00BC2E6F" w14:textId="3A1DB5A6" w:rsidR="00B31CD1" w:rsidRPr="0014091A" w:rsidRDefault="00B31CD1" w:rsidP="006B6E2C">
            <w:pPr>
              <w:jc w:val="center"/>
              <w:rPr>
                <w:rFonts w:ascii="Bookman Old Style" w:hAnsi="Bookman Old Style"/>
              </w:rPr>
            </w:pPr>
          </w:p>
        </w:tc>
      </w:tr>
      <w:tr w:rsidR="007C4B7B" w:rsidRPr="0014091A" w14:paraId="218681AB" w14:textId="77777777" w:rsidTr="00F03970">
        <w:trPr>
          <w:trHeight w:val="70"/>
        </w:trPr>
        <w:tc>
          <w:tcPr>
            <w:tcW w:w="8075" w:type="dxa"/>
          </w:tcPr>
          <w:p w14:paraId="699176B0" w14:textId="77777777" w:rsidR="007C4B7B" w:rsidRPr="0014091A" w:rsidRDefault="007C4B7B" w:rsidP="006B6E2C">
            <w:pPr>
              <w:rPr>
                <w:rFonts w:ascii="Bookman Old Style" w:hAnsi="Bookman Old Style"/>
                <w:b/>
              </w:rPr>
            </w:pPr>
          </w:p>
        </w:tc>
        <w:tc>
          <w:tcPr>
            <w:tcW w:w="1275" w:type="dxa"/>
          </w:tcPr>
          <w:p w14:paraId="0C833B4C" w14:textId="77777777" w:rsidR="007C4B7B" w:rsidRPr="0014091A" w:rsidRDefault="007C4B7B" w:rsidP="006B6E2C">
            <w:pPr>
              <w:jc w:val="center"/>
              <w:rPr>
                <w:rFonts w:ascii="Bookman Old Style" w:hAnsi="Bookman Old Style"/>
              </w:rPr>
            </w:pPr>
          </w:p>
        </w:tc>
      </w:tr>
      <w:tr w:rsidR="00E43B5C" w:rsidRPr="0014091A" w14:paraId="6CE2318F" w14:textId="77777777" w:rsidTr="00F03970">
        <w:trPr>
          <w:trHeight w:val="70"/>
        </w:trPr>
        <w:tc>
          <w:tcPr>
            <w:tcW w:w="8075" w:type="dxa"/>
          </w:tcPr>
          <w:p w14:paraId="75C8FDE3" w14:textId="77777777" w:rsidR="00E43B5C" w:rsidRPr="0014091A" w:rsidRDefault="00E43B5C" w:rsidP="00E43B5C">
            <w:pPr>
              <w:rPr>
                <w:rFonts w:ascii="Bookman Old Style" w:hAnsi="Bookman Old Style"/>
                <w:b/>
              </w:rPr>
            </w:pPr>
            <w:r w:rsidRPr="0014091A">
              <w:rPr>
                <w:rFonts w:ascii="Bookman Old Style" w:hAnsi="Bookman Old Style"/>
                <w:b/>
              </w:rPr>
              <w:t>QUESTION 4</w:t>
            </w:r>
          </w:p>
          <w:p w14:paraId="68C24955" w14:textId="579B1FE7" w:rsidR="005757E4" w:rsidRPr="0014091A" w:rsidRDefault="00210710" w:rsidP="005757E4">
            <w:pPr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</w:rPr>
              <w:t>Interview</w:t>
            </w:r>
          </w:p>
        </w:tc>
        <w:tc>
          <w:tcPr>
            <w:tcW w:w="1275" w:type="dxa"/>
          </w:tcPr>
          <w:p w14:paraId="008441F0" w14:textId="287532CB" w:rsidR="00E43B5C" w:rsidRPr="0014091A" w:rsidRDefault="00210710" w:rsidP="00E43B5C">
            <w:pPr>
              <w:jc w:val="center"/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</w:rPr>
              <w:t>5</w:t>
            </w:r>
            <w:r w:rsidR="00E43B5C" w:rsidRPr="0014091A">
              <w:rPr>
                <w:rFonts w:ascii="Bookman Old Style" w:hAnsi="Bookman Old Style"/>
              </w:rPr>
              <w:t xml:space="preserve"> marks</w:t>
            </w:r>
          </w:p>
        </w:tc>
      </w:tr>
      <w:tr w:rsidR="00C54F6A" w:rsidRPr="0014091A" w14:paraId="7C80920E" w14:textId="77777777" w:rsidTr="00F03970">
        <w:trPr>
          <w:trHeight w:val="70"/>
        </w:trPr>
        <w:tc>
          <w:tcPr>
            <w:tcW w:w="8075" w:type="dxa"/>
          </w:tcPr>
          <w:p w14:paraId="3C941C95" w14:textId="77777777" w:rsidR="00C54F6A" w:rsidRPr="0014091A" w:rsidRDefault="00C54F6A" w:rsidP="00E43B5C">
            <w:pPr>
              <w:rPr>
                <w:rFonts w:ascii="Bookman Old Style" w:hAnsi="Bookman Old Style"/>
                <w:b/>
              </w:rPr>
            </w:pPr>
          </w:p>
        </w:tc>
        <w:tc>
          <w:tcPr>
            <w:tcW w:w="1275" w:type="dxa"/>
          </w:tcPr>
          <w:p w14:paraId="19195939" w14:textId="77777777" w:rsidR="00C54F6A" w:rsidRPr="0014091A" w:rsidRDefault="00C54F6A" w:rsidP="00E43B5C">
            <w:pPr>
              <w:jc w:val="center"/>
              <w:rPr>
                <w:rFonts w:ascii="Bookman Old Style" w:hAnsi="Bookman Old Style"/>
              </w:rPr>
            </w:pPr>
          </w:p>
        </w:tc>
      </w:tr>
      <w:tr w:rsidR="00A05883" w:rsidRPr="0014091A" w14:paraId="09F4006D" w14:textId="77777777" w:rsidTr="00F03970">
        <w:trPr>
          <w:trHeight w:val="70"/>
        </w:trPr>
        <w:tc>
          <w:tcPr>
            <w:tcW w:w="8075" w:type="dxa"/>
          </w:tcPr>
          <w:p w14:paraId="6B7025AF" w14:textId="77777777" w:rsidR="00A05883" w:rsidRPr="0014091A" w:rsidRDefault="00A05883" w:rsidP="00E43B5C">
            <w:pPr>
              <w:rPr>
                <w:rFonts w:ascii="Bookman Old Style" w:hAnsi="Bookman Old Style"/>
                <w:b/>
              </w:rPr>
            </w:pPr>
          </w:p>
        </w:tc>
        <w:tc>
          <w:tcPr>
            <w:tcW w:w="1275" w:type="dxa"/>
          </w:tcPr>
          <w:p w14:paraId="48629B7E" w14:textId="77777777" w:rsidR="00A05883" w:rsidRPr="0014091A" w:rsidRDefault="00A05883" w:rsidP="00E43B5C">
            <w:pPr>
              <w:jc w:val="center"/>
              <w:rPr>
                <w:rFonts w:ascii="Bookman Old Style" w:hAnsi="Bookman Old Style"/>
              </w:rPr>
            </w:pPr>
          </w:p>
        </w:tc>
      </w:tr>
      <w:tr w:rsidR="00E56C7B" w:rsidRPr="0014091A" w14:paraId="39018A04" w14:textId="77777777" w:rsidTr="00F03970">
        <w:trPr>
          <w:trHeight w:val="70"/>
        </w:trPr>
        <w:tc>
          <w:tcPr>
            <w:tcW w:w="9350" w:type="dxa"/>
            <w:gridSpan w:val="2"/>
          </w:tcPr>
          <w:p w14:paraId="70C10C4B" w14:textId="77777777" w:rsidR="00E56C7B" w:rsidRPr="0014091A" w:rsidRDefault="00E56C7B" w:rsidP="00140D92">
            <w:pPr>
              <w:jc w:val="center"/>
              <w:rPr>
                <w:rFonts w:ascii="Bookman Old Style" w:hAnsi="Bookman Old Style"/>
              </w:rPr>
            </w:pPr>
            <w:r w:rsidRPr="0014091A">
              <w:rPr>
                <w:rFonts w:ascii="Bookman Old Style" w:hAnsi="Bookman Old Style"/>
                <w:b/>
                <w:bCs/>
              </w:rPr>
              <w:t>**END OF QUESTIONS**</w:t>
            </w:r>
          </w:p>
        </w:tc>
      </w:tr>
    </w:tbl>
    <w:p w14:paraId="0B187D2B" w14:textId="77777777" w:rsidR="00917D30" w:rsidRPr="001F2514" w:rsidRDefault="00917D30">
      <w:pPr>
        <w:rPr>
          <w:rFonts w:ascii="Bookman Old Style" w:hAnsi="Bookman Old Style"/>
        </w:rPr>
      </w:pPr>
    </w:p>
    <w:sectPr w:rsidR="00917D30" w:rsidRPr="001F2514" w:rsidSect="00A83276">
      <w:headerReference w:type="default" r:id="rId12"/>
      <w:head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4E0F33" w14:textId="77777777" w:rsidR="0048616F" w:rsidRDefault="0048616F" w:rsidP="003F0D4D">
      <w:pPr>
        <w:spacing w:after="0" w:line="240" w:lineRule="auto"/>
      </w:pPr>
      <w:r>
        <w:separator/>
      </w:r>
    </w:p>
  </w:endnote>
  <w:endnote w:type="continuationSeparator" w:id="0">
    <w:p w14:paraId="4D528CAC" w14:textId="77777777" w:rsidR="0048616F" w:rsidRDefault="0048616F" w:rsidP="003F0D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B3F3D4" w14:textId="77777777" w:rsidR="0048616F" w:rsidRDefault="0048616F" w:rsidP="003F0D4D">
      <w:pPr>
        <w:spacing w:after="0" w:line="240" w:lineRule="auto"/>
      </w:pPr>
      <w:r>
        <w:separator/>
      </w:r>
    </w:p>
  </w:footnote>
  <w:footnote w:type="continuationSeparator" w:id="0">
    <w:p w14:paraId="0EC793EB" w14:textId="77777777" w:rsidR="0048616F" w:rsidRDefault="0048616F" w:rsidP="003F0D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B83382" w14:textId="77777777" w:rsidR="003F0D4D" w:rsidRPr="003F0D4D" w:rsidRDefault="003F0D4D" w:rsidP="003F0D4D">
    <w:pPr>
      <w:tabs>
        <w:tab w:val="center" w:pos="4320"/>
        <w:tab w:val="right" w:pos="8640"/>
      </w:tabs>
      <w:spacing w:after="0" w:line="240" w:lineRule="auto"/>
      <w:jc w:val="left"/>
      <w:rPr>
        <w:rFonts w:eastAsia="Times New Roman" w:cs="Times New Roman"/>
        <w:b/>
        <w:bCs/>
        <w:lang w:val="x-none" w:eastAsia="x-none"/>
      </w:rPr>
    </w:pPr>
  </w:p>
  <w:p w14:paraId="599CF803" w14:textId="77777777" w:rsidR="003F0D4D" w:rsidRPr="00A05883" w:rsidRDefault="003F0D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ook w:val="04A0" w:firstRow="1" w:lastRow="0" w:firstColumn="1" w:lastColumn="0" w:noHBand="0" w:noVBand="1"/>
    </w:tblPr>
    <w:tblGrid>
      <w:gridCol w:w="9360"/>
    </w:tblGrid>
    <w:tr w:rsidR="00A83276" w:rsidRPr="003F0D4D" w14:paraId="215FCE89" w14:textId="77777777" w:rsidTr="002A7CD5">
      <w:trPr>
        <w:trHeight w:val="1783"/>
      </w:trPr>
      <w:tc>
        <w:tcPr>
          <w:tcW w:w="9516" w:type="dxa"/>
        </w:tcPr>
        <w:p w14:paraId="53C782BE" w14:textId="77777777" w:rsidR="00A83276" w:rsidRPr="009551FB" w:rsidRDefault="00A83276" w:rsidP="00A83276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iCs/>
              <w:color w:val="000000"/>
              <w:shd w:val="clear" w:color="auto" w:fill="FFFFFF"/>
            </w:rPr>
          </w:pPr>
          <w:r w:rsidRPr="009551FB">
            <w:rPr>
              <w:rFonts w:ascii="Times New Roman" w:eastAsia="Times New Roman" w:hAnsi="Times New Roman" w:cs="Times New Roman"/>
              <w:b/>
              <w:bCs/>
              <w:iCs/>
              <w:color w:val="000000"/>
              <w:shd w:val="clear" w:color="auto" w:fill="FFFFFF"/>
            </w:rPr>
            <w:t>Department of Computer Science and Engineering</w:t>
          </w:r>
        </w:p>
        <w:p w14:paraId="27EF88F8" w14:textId="77777777" w:rsidR="00A83276" w:rsidRPr="009551FB" w:rsidRDefault="00A83276" w:rsidP="00A83276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iCs/>
              <w:color w:val="000000"/>
              <w:shd w:val="clear" w:color="auto" w:fill="FFFFFF"/>
            </w:rPr>
          </w:pPr>
          <w:r w:rsidRPr="009551FB">
            <w:rPr>
              <w:rFonts w:ascii="Times New Roman" w:eastAsia="Times New Roman" w:hAnsi="Times New Roman" w:cs="Times New Roman"/>
              <w:b/>
              <w:bCs/>
              <w:iCs/>
              <w:color w:val="000000"/>
              <w:shd w:val="clear" w:color="auto" w:fill="FFFFFF"/>
            </w:rPr>
            <w:t>University of Liberal Arts Bangladesh</w:t>
          </w:r>
        </w:p>
        <w:p w14:paraId="2B6652AF" w14:textId="384589C4" w:rsidR="00A83276" w:rsidRPr="009551FB" w:rsidRDefault="00E9231F" w:rsidP="00A83276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iCs/>
              <w:color w:val="000000"/>
              <w:shd w:val="clear" w:color="auto" w:fill="FFFFFF"/>
            </w:rPr>
          </w:pPr>
          <w:r>
            <w:rPr>
              <w:rFonts w:ascii="Times New Roman" w:eastAsia="Times New Roman" w:hAnsi="Times New Roman" w:cs="Times New Roman"/>
              <w:b/>
              <w:bCs/>
              <w:iCs/>
              <w:color w:val="000000"/>
              <w:shd w:val="clear" w:color="auto" w:fill="FFFFFF"/>
            </w:rPr>
            <w:t>Final</w:t>
          </w:r>
          <w:r w:rsidR="00A83276" w:rsidRPr="009551FB">
            <w:rPr>
              <w:rFonts w:ascii="Times New Roman" w:eastAsia="Times New Roman" w:hAnsi="Times New Roman" w:cs="Times New Roman"/>
              <w:b/>
              <w:bCs/>
              <w:iCs/>
              <w:color w:val="000000"/>
              <w:shd w:val="clear" w:color="auto" w:fill="FFFFFF"/>
            </w:rPr>
            <w:t xml:space="preserve"> Examination</w:t>
          </w:r>
        </w:p>
        <w:p w14:paraId="0F7ECD15" w14:textId="7E198DD4" w:rsidR="00A83276" w:rsidRPr="009551FB" w:rsidRDefault="00A83276" w:rsidP="00A83276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iCs/>
              <w:color w:val="000000"/>
              <w:shd w:val="clear" w:color="auto" w:fill="FFFFFF"/>
            </w:rPr>
          </w:pPr>
          <w:r w:rsidRPr="009551FB">
            <w:rPr>
              <w:rFonts w:ascii="Times New Roman" w:eastAsia="Times New Roman" w:hAnsi="Times New Roman" w:cs="Times New Roman"/>
              <w:b/>
              <w:bCs/>
              <w:iCs/>
              <w:color w:val="000000"/>
              <w:shd w:val="clear" w:color="auto" w:fill="FFFFFF"/>
            </w:rPr>
            <w:t>Semester – Fall 20</w:t>
          </w:r>
          <w:r w:rsidR="006D2310">
            <w:rPr>
              <w:rFonts w:ascii="Times New Roman" w:eastAsia="Times New Roman" w:hAnsi="Times New Roman" w:cs="Times New Roman"/>
              <w:b/>
              <w:bCs/>
              <w:iCs/>
              <w:color w:val="000000"/>
              <w:shd w:val="clear" w:color="auto" w:fill="FFFFFF"/>
            </w:rPr>
            <w:t>20</w:t>
          </w:r>
        </w:p>
        <w:p w14:paraId="0E8E5960" w14:textId="77777777" w:rsidR="00A83276" w:rsidRPr="009551FB" w:rsidRDefault="00A83276" w:rsidP="00A83276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iCs/>
              <w:color w:val="000000"/>
              <w:shd w:val="clear" w:color="auto" w:fill="FFFFFF"/>
            </w:rPr>
          </w:pPr>
          <w:r w:rsidRPr="009551FB">
            <w:rPr>
              <w:rFonts w:ascii="Times New Roman" w:eastAsia="Times New Roman" w:hAnsi="Times New Roman" w:cs="Times New Roman"/>
              <w:b/>
              <w:bCs/>
              <w:iCs/>
              <w:color w:val="000000"/>
              <w:shd w:val="clear" w:color="auto" w:fill="FFFFFF"/>
            </w:rPr>
            <w:t>Course Title: Data Structure Lab</w:t>
          </w:r>
        </w:p>
        <w:p w14:paraId="06077AF1" w14:textId="314C8144" w:rsidR="00A83276" w:rsidRPr="009551FB" w:rsidRDefault="00A83276" w:rsidP="00A83276">
          <w:pPr>
            <w:spacing w:after="0" w:line="240" w:lineRule="auto"/>
            <w:jc w:val="center"/>
            <w:rPr>
              <w:rFonts w:ascii="Times New Roman" w:eastAsia="Times New Roman" w:hAnsi="Times New Roman" w:cs="Times New Roman"/>
              <w:iCs/>
              <w:color w:val="000000"/>
              <w:shd w:val="clear" w:color="auto" w:fill="FFFFFF"/>
            </w:rPr>
          </w:pPr>
          <w:r w:rsidRPr="009551FB">
            <w:rPr>
              <w:rFonts w:ascii="Times New Roman" w:eastAsia="Times New Roman" w:hAnsi="Times New Roman" w:cs="Times New Roman"/>
              <w:b/>
              <w:bCs/>
              <w:iCs/>
              <w:color w:val="000000"/>
              <w:shd w:val="clear" w:color="auto" w:fill="FFFFFF"/>
            </w:rPr>
            <w:t xml:space="preserve">Course Code: CSE 208 (Sec: </w:t>
          </w:r>
          <w:r w:rsidR="006D2310">
            <w:rPr>
              <w:rFonts w:ascii="Times New Roman" w:eastAsia="Times New Roman" w:hAnsi="Times New Roman" w:cs="Times New Roman"/>
              <w:b/>
              <w:bCs/>
              <w:iCs/>
              <w:color w:val="000000"/>
              <w:shd w:val="clear" w:color="auto" w:fill="FFFFFF"/>
            </w:rPr>
            <w:t>3</w:t>
          </w:r>
          <w:r w:rsidRPr="009551FB">
            <w:rPr>
              <w:rFonts w:ascii="Times New Roman" w:eastAsia="Times New Roman" w:hAnsi="Times New Roman" w:cs="Times New Roman"/>
              <w:b/>
              <w:bCs/>
              <w:iCs/>
              <w:color w:val="000000"/>
              <w:shd w:val="clear" w:color="auto" w:fill="FFFFFF"/>
            </w:rPr>
            <w:t>)</w:t>
          </w:r>
        </w:p>
        <w:p w14:paraId="68041277" w14:textId="114B9872" w:rsidR="00A83276" w:rsidRPr="003F0D4D" w:rsidRDefault="00A83276" w:rsidP="00A83276">
          <w:pPr>
            <w:spacing w:after="0" w:line="240" w:lineRule="auto"/>
            <w:jc w:val="center"/>
            <w:rPr>
              <w:rFonts w:eastAsia="Times New Roman" w:cs="Times New Roman"/>
              <w:iCs/>
              <w:color w:val="000000"/>
              <w:shd w:val="clear" w:color="auto" w:fill="FFFFFF"/>
            </w:rPr>
          </w:pPr>
          <w:r w:rsidRPr="009551FB">
            <w:rPr>
              <w:rFonts w:ascii="Times New Roman" w:eastAsia="Times New Roman" w:hAnsi="Times New Roman" w:cs="Times New Roman"/>
              <w:b/>
              <w:bCs/>
              <w:iCs/>
              <w:color w:val="000000"/>
              <w:shd w:val="clear" w:color="auto" w:fill="FFFFFF"/>
            </w:rPr>
            <w:t xml:space="preserve">Duration: </w:t>
          </w:r>
          <w:r w:rsidR="006D2310">
            <w:rPr>
              <w:rFonts w:ascii="Times New Roman" w:eastAsia="Times New Roman" w:hAnsi="Times New Roman" w:cs="Times New Roman"/>
              <w:b/>
              <w:bCs/>
              <w:iCs/>
              <w:color w:val="000000"/>
              <w:shd w:val="clear" w:color="auto" w:fill="FFFFFF"/>
            </w:rPr>
            <w:t>1</w:t>
          </w:r>
          <w:r w:rsidRPr="009551FB">
            <w:rPr>
              <w:rFonts w:ascii="Times New Roman" w:eastAsia="Times New Roman" w:hAnsi="Times New Roman" w:cs="Times New Roman"/>
              <w:b/>
              <w:bCs/>
              <w:iCs/>
              <w:color w:val="000000"/>
              <w:shd w:val="clear" w:color="auto" w:fill="FFFFFF"/>
            </w:rPr>
            <w:t>:</w:t>
          </w:r>
          <w:r w:rsidR="006D2310">
            <w:rPr>
              <w:rFonts w:ascii="Times New Roman" w:eastAsia="Times New Roman" w:hAnsi="Times New Roman" w:cs="Times New Roman"/>
              <w:b/>
              <w:bCs/>
              <w:iCs/>
              <w:color w:val="000000"/>
              <w:shd w:val="clear" w:color="auto" w:fill="FFFFFF"/>
            </w:rPr>
            <w:t>45</w:t>
          </w:r>
          <w:r w:rsidRPr="009551FB">
            <w:rPr>
              <w:rFonts w:ascii="Times New Roman" w:eastAsia="Times New Roman" w:hAnsi="Times New Roman" w:cs="Times New Roman"/>
              <w:b/>
              <w:bCs/>
              <w:iCs/>
              <w:color w:val="000000"/>
              <w:shd w:val="clear" w:color="auto" w:fill="FFFFFF"/>
            </w:rPr>
            <w:t xml:space="preserve"> Hours</w:t>
          </w:r>
        </w:p>
        <w:p w14:paraId="7F4551CB" w14:textId="77777777" w:rsidR="00A83276" w:rsidRPr="003F0D4D" w:rsidRDefault="00A83276" w:rsidP="00A83276">
          <w:pPr>
            <w:spacing w:after="0" w:line="180" w:lineRule="auto"/>
            <w:jc w:val="center"/>
            <w:rPr>
              <w:rFonts w:eastAsia="Times New Roman" w:cs="Times New Roman"/>
              <w:b/>
              <w:bCs/>
            </w:rPr>
          </w:pPr>
          <w:r w:rsidRPr="00A05883">
            <w:rPr>
              <w:rFonts w:eastAsia="Times New Roman" w:cs="Times New Roman"/>
              <w:b/>
              <w:bCs/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738325EC" wp14:editId="0952CBDE">
                    <wp:simplePos x="0" y="0"/>
                    <wp:positionH relativeFrom="column">
                      <wp:posOffset>161925</wp:posOffset>
                    </wp:positionH>
                    <wp:positionV relativeFrom="paragraph">
                      <wp:posOffset>102235</wp:posOffset>
                    </wp:positionV>
                    <wp:extent cx="5934075" cy="28575"/>
                    <wp:effectExtent l="9525" t="6985" r="9525" b="12065"/>
                    <wp:wrapNone/>
                    <wp:docPr id="2" name="Straight Arrow Connector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5934075" cy="28575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B71F38E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2" o:spid="_x0000_s1026" type="#_x0000_t32" style="position:absolute;margin-left:12.75pt;margin-top:8.05pt;width:467.25pt;height:2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"/>
                </w:pict>
              </mc:Fallback>
            </mc:AlternateContent>
          </w:r>
        </w:p>
      </w:tc>
    </w:tr>
  </w:tbl>
  <w:p w14:paraId="017C8F0B" w14:textId="1AD0B549" w:rsidR="00A83276" w:rsidRDefault="00A832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7E5FC8"/>
    <w:multiLevelType w:val="hybridMultilevel"/>
    <w:tmpl w:val="4B789EA2"/>
    <w:lvl w:ilvl="0" w:tplc="40E04C54">
      <w:start w:val="1"/>
      <w:numFmt w:val="lowerLetter"/>
      <w:lvlText w:val="%1)"/>
      <w:lvlJc w:val="left"/>
      <w:pPr>
        <w:ind w:left="720" w:hanging="360"/>
      </w:pPr>
      <w:rPr>
        <w:rFonts w:eastAsiaTheme="minorEastAsia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B3BC9"/>
    <w:multiLevelType w:val="hybridMultilevel"/>
    <w:tmpl w:val="9634C7E2"/>
    <w:lvl w:ilvl="0" w:tplc="FDDC6476">
      <w:start w:val="1"/>
      <w:numFmt w:val="lowerLetter"/>
      <w:suff w:val="space"/>
      <w:lvlText w:val="%1)"/>
      <w:lvlJc w:val="left"/>
      <w:pPr>
        <w:ind w:left="144" w:hanging="72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2E7FD4"/>
    <w:multiLevelType w:val="hybridMultilevel"/>
    <w:tmpl w:val="033A226A"/>
    <w:lvl w:ilvl="0" w:tplc="E0107F46">
      <w:start w:val="1"/>
      <w:numFmt w:val="lowerLetter"/>
      <w:suff w:val="space"/>
      <w:lvlText w:val="%1)"/>
      <w:lvlJc w:val="left"/>
      <w:pPr>
        <w:ind w:left="144" w:hanging="72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B768FD"/>
    <w:multiLevelType w:val="hybridMultilevel"/>
    <w:tmpl w:val="1FBE100A"/>
    <w:lvl w:ilvl="0" w:tplc="F8E653EA">
      <w:start w:val="1"/>
      <w:numFmt w:val="decimal"/>
      <w:suff w:val="space"/>
      <w:lvlText w:val="%1."/>
      <w:lvlJc w:val="left"/>
      <w:pPr>
        <w:ind w:left="288" w:hanging="144"/>
      </w:pPr>
      <w:rPr>
        <w:rFonts w:hint="default"/>
        <w:b/>
      </w:rPr>
    </w:lvl>
    <w:lvl w:ilvl="1" w:tplc="EEC6E836">
      <w:start w:val="1"/>
      <w:numFmt w:val="lowerLetter"/>
      <w:suff w:val="space"/>
      <w:lvlText w:val="%2."/>
      <w:lvlJc w:val="left"/>
      <w:pPr>
        <w:ind w:left="864" w:hanging="288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457145"/>
    <w:multiLevelType w:val="hybridMultilevel"/>
    <w:tmpl w:val="7D468E1C"/>
    <w:lvl w:ilvl="0" w:tplc="715A2002">
      <w:start w:val="1"/>
      <w:numFmt w:val="lowerLetter"/>
      <w:lvlText w:val="%1)"/>
      <w:lvlJc w:val="left"/>
      <w:pPr>
        <w:ind w:left="720" w:hanging="360"/>
      </w:pPr>
      <w:rPr>
        <w:rFonts w:eastAsiaTheme="minorEastAsia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B95C3F"/>
    <w:multiLevelType w:val="hybridMultilevel"/>
    <w:tmpl w:val="BA665F90"/>
    <w:lvl w:ilvl="0" w:tplc="00F64530">
      <w:start w:val="1"/>
      <w:numFmt w:val="lowerLetter"/>
      <w:suff w:val="space"/>
      <w:lvlText w:val="%1)"/>
      <w:lvlJc w:val="left"/>
      <w:pPr>
        <w:ind w:left="144" w:hanging="72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B76E85"/>
    <w:multiLevelType w:val="hybridMultilevel"/>
    <w:tmpl w:val="C0089706"/>
    <w:lvl w:ilvl="0" w:tplc="554A9054">
      <w:start w:val="1"/>
      <w:numFmt w:val="decimal"/>
      <w:suff w:val="space"/>
      <w:lvlText w:val="%1."/>
      <w:lvlJc w:val="left"/>
      <w:pPr>
        <w:ind w:left="360" w:hanging="216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2A103D"/>
    <w:multiLevelType w:val="hybridMultilevel"/>
    <w:tmpl w:val="D8B2C93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1"/>
  </w:num>
  <w:num w:numId="4">
    <w:abstractNumId w:val="2"/>
  </w:num>
  <w:num w:numId="5">
    <w:abstractNumId w:val="5"/>
  </w:num>
  <w:num w:numId="6">
    <w:abstractNumId w:val="4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22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NLQwtTAztzA3tzBW0lEKTi0uzszPAykwrAUAoh84MSwAAAA="/>
  </w:docVars>
  <w:rsids>
    <w:rsidRoot w:val="00D37489"/>
    <w:rsid w:val="0000030E"/>
    <w:rsid w:val="00006BD7"/>
    <w:rsid w:val="00015273"/>
    <w:rsid w:val="0002022B"/>
    <w:rsid w:val="00026D94"/>
    <w:rsid w:val="0003191C"/>
    <w:rsid w:val="00036085"/>
    <w:rsid w:val="000402EA"/>
    <w:rsid w:val="00044530"/>
    <w:rsid w:val="00050BB6"/>
    <w:rsid w:val="00061CE2"/>
    <w:rsid w:val="00072801"/>
    <w:rsid w:val="0007484C"/>
    <w:rsid w:val="00075C72"/>
    <w:rsid w:val="000A2A55"/>
    <w:rsid w:val="000B5B29"/>
    <w:rsid w:val="000C1154"/>
    <w:rsid w:val="000C4876"/>
    <w:rsid w:val="000D5107"/>
    <w:rsid w:val="000E298E"/>
    <w:rsid w:val="000E31B9"/>
    <w:rsid w:val="0011375F"/>
    <w:rsid w:val="0014091A"/>
    <w:rsid w:val="00140D92"/>
    <w:rsid w:val="001422EF"/>
    <w:rsid w:val="00142A63"/>
    <w:rsid w:val="00157D3B"/>
    <w:rsid w:val="001705C1"/>
    <w:rsid w:val="0017145A"/>
    <w:rsid w:val="0017535A"/>
    <w:rsid w:val="001772C8"/>
    <w:rsid w:val="0018425D"/>
    <w:rsid w:val="001A7043"/>
    <w:rsid w:val="001D31CF"/>
    <w:rsid w:val="001D3229"/>
    <w:rsid w:val="001F2514"/>
    <w:rsid w:val="001F3AFE"/>
    <w:rsid w:val="002003BD"/>
    <w:rsid w:val="00210710"/>
    <w:rsid w:val="002278B8"/>
    <w:rsid w:val="00235166"/>
    <w:rsid w:val="00242FE3"/>
    <w:rsid w:val="00244B0E"/>
    <w:rsid w:val="00251BE4"/>
    <w:rsid w:val="00253704"/>
    <w:rsid w:val="00262AA0"/>
    <w:rsid w:val="00262C21"/>
    <w:rsid w:val="00277608"/>
    <w:rsid w:val="00296D9E"/>
    <w:rsid w:val="002B55A4"/>
    <w:rsid w:val="002D4A81"/>
    <w:rsid w:val="002E21F1"/>
    <w:rsid w:val="002E58E2"/>
    <w:rsid w:val="00302106"/>
    <w:rsid w:val="0030427A"/>
    <w:rsid w:val="00312C97"/>
    <w:rsid w:val="00313F2C"/>
    <w:rsid w:val="003464C3"/>
    <w:rsid w:val="003513C6"/>
    <w:rsid w:val="00367520"/>
    <w:rsid w:val="00381838"/>
    <w:rsid w:val="0038616D"/>
    <w:rsid w:val="003933A5"/>
    <w:rsid w:val="003A3CE7"/>
    <w:rsid w:val="003E04AF"/>
    <w:rsid w:val="003E44A8"/>
    <w:rsid w:val="003F0D4D"/>
    <w:rsid w:val="00421E45"/>
    <w:rsid w:val="00421E89"/>
    <w:rsid w:val="0044070C"/>
    <w:rsid w:val="00444906"/>
    <w:rsid w:val="00452ADE"/>
    <w:rsid w:val="00454D6B"/>
    <w:rsid w:val="004629BC"/>
    <w:rsid w:val="00465BC2"/>
    <w:rsid w:val="00484DB5"/>
    <w:rsid w:val="0048616F"/>
    <w:rsid w:val="004A3EAA"/>
    <w:rsid w:val="004A75B0"/>
    <w:rsid w:val="004C63FA"/>
    <w:rsid w:val="004D49D2"/>
    <w:rsid w:val="004F6DA4"/>
    <w:rsid w:val="005112A9"/>
    <w:rsid w:val="00514627"/>
    <w:rsid w:val="00524737"/>
    <w:rsid w:val="00526B03"/>
    <w:rsid w:val="00561197"/>
    <w:rsid w:val="00564FE2"/>
    <w:rsid w:val="00571F25"/>
    <w:rsid w:val="005757E4"/>
    <w:rsid w:val="0058099A"/>
    <w:rsid w:val="005819E3"/>
    <w:rsid w:val="005D48C3"/>
    <w:rsid w:val="005D5537"/>
    <w:rsid w:val="00623E88"/>
    <w:rsid w:val="006318D7"/>
    <w:rsid w:val="00632E76"/>
    <w:rsid w:val="00654150"/>
    <w:rsid w:val="0066029E"/>
    <w:rsid w:val="00664C51"/>
    <w:rsid w:val="00670DBF"/>
    <w:rsid w:val="00682206"/>
    <w:rsid w:val="006875E1"/>
    <w:rsid w:val="00692903"/>
    <w:rsid w:val="006972C1"/>
    <w:rsid w:val="006B62B1"/>
    <w:rsid w:val="006B6E2C"/>
    <w:rsid w:val="006D2310"/>
    <w:rsid w:val="006D50B5"/>
    <w:rsid w:val="006E1A05"/>
    <w:rsid w:val="006E6570"/>
    <w:rsid w:val="006F07DD"/>
    <w:rsid w:val="007134B7"/>
    <w:rsid w:val="007150C0"/>
    <w:rsid w:val="007305DC"/>
    <w:rsid w:val="00752837"/>
    <w:rsid w:val="00753B20"/>
    <w:rsid w:val="007640B1"/>
    <w:rsid w:val="007773AA"/>
    <w:rsid w:val="007A1FF9"/>
    <w:rsid w:val="007A5CA9"/>
    <w:rsid w:val="007A6236"/>
    <w:rsid w:val="007C4B7B"/>
    <w:rsid w:val="007C7886"/>
    <w:rsid w:val="007D61FC"/>
    <w:rsid w:val="007D6F13"/>
    <w:rsid w:val="007E0362"/>
    <w:rsid w:val="007E0D77"/>
    <w:rsid w:val="007F51A0"/>
    <w:rsid w:val="007F5750"/>
    <w:rsid w:val="008002B5"/>
    <w:rsid w:val="00803142"/>
    <w:rsid w:val="008161EB"/>
    <w:rsid w:val="00830E76"/>
    <w:rsid w:val="008317D5"/>
    <w:rsid w:val="008361FC"/>
    <w:rsid w:val="008417F3"/>
    <w:rsid w:val="0084722E"/>
    <w:rsid w:val="008610D1"/>
    <w:rsid w:val="0087528D"/>
    <w:rsid w:val="00876544"/>
    <w:rsid w:val="00886E95"/>
    <w:rsid w:val="00896E60"/>
    <w:rsid w:val="008B0D2B"/>
    <w:rsid w:val="008B55FA"/>
    <w:rsid w:val="008B7258"/>
    <w:rsid w:val="008C3104"/>
    <w:rsid w:val="00917D30"/>
    <w:rsid w:val="0093589F"/>
    <w:rsid w:val="009429C9"/>
    <w:rsid w:val="009551FB"/>
    <w:rsid w:val="00961FC9"/>
    <w:rsid w:val="009737CC"/>
    <w:rsid w:val="00984FE3"/>
    <w:rsid w:val="00991D69"/>
    <w:rsid w:val="009942D6"/>
    <w:rsid w:val="009A7423"/>
    <w:rsid w:val="009B40B1"/>
    <w:rsid w:val="009B77DB"/>
    <w:rsid w:val="009C421A"/>
    <w:rsid w:val="009D0682"/>
    <w:rsid w:val="009E5B14"/>
    <w:rsid w:val="009E6154"/>
    <w:rsid w:val="00A007F8"/>
    <w:rsid w:val="00A03437"/>
    <w:rsid w:val="00A05883"/>
    <w:rsid w:val="00A37CD8"/>
    <w:rsid w:val="00A65A84"/>
    <w:rsid w:val="00A83276"/>
    <w:rsid w:val="00A943A7"/>
    <w:rsid w:val="00AA538F"/>
    <w:rsid w:val="00AB0BE6"/>
    <w:rsid w:val="00AC36F5"/>
    <w:rsid w:val="00AD7D89"/>
    <w:rsid w:val="00AE4D6C"/>
    <w:rsid w:val="00B01663"/>
    <w:rsid w:val="00B10313"/>
    <w:rsid w:val="00B15B45"/>
    <w:rsid w:val="00B22183"/>
    <w:rsid w:val="00B31CD1"/>
    <w:rsid w:val="00B442E7"/>
    <w:rsid w:val="00B50754"/>
    <w:rsid w:val="00B51BDD"/>
    <w:rsid w:val="00B61B32"/>
    <w:rsid w:val="00B85851"/>
    <w:rsid w:val="00B931D7"/>
    <w:rsid w:val="00BB62F2"/>
    <w:rsid w:val="00BB65F4"/>
    <w:rsid w:val="00BC34E0"/>
    <w:rsid w:val="00BC3CA7"/>
    <w:rsid w:val="00BC4036"/>
    <w:rsid w:val="00BC612E"/>
    <w:rsid w:val="00BD16B6"/>
    <w:rsid w:val="00BD4C76"/>
    <w:rsid w:val="00BD65AD"/>
    <w:rsid w:val="00BE1C6B"/>
    <w:rsid w:val="00BE3157"/>
    <w:rsid w:val="00BE362A"/>
    <w:rsid w:val="00BF1142"/>
    <w:rsid w:val="00C00289"/>
    <w:rsid w:val="00C02C46"/>
    <w:rsid w:val="00C11D59"/>
    <w:rsid w:val="00C24D49"/>
    <w:rsid w:val="00C31CF1"/>
    <w:rsid w:val="00C35BBB"/>
    <w:rsid w:val="00C54F6A"/>
    <w:rsid w:val="00C70476"/>
    <w:rsid w:val="00C8092F"/>
    <w:rsid w:val="00C830A6"/>
    <w:rsid w:val="00C875D2"/>
    <w:rsid w:val="00CB3646"/>
    <w:rsid w:val="00CD7C4B"/>
    <w:rsid w:val="00CE0C90"/>
    <w:rsid w:val="00D03772"/>
    <w:rsid w:val="00D06903"/>
    <w:rsid w:val="00D06C0C"/>
    <w:rsid w:val="00D07DEC"/>
    <w:rsid w:val="00D202FB"/>
    <w:rsid w:val="00D216FB"/>
    <w:rsid w:val="00D2683E"/>
    <w:rsid w:val="00D324C2"/>
    <w:rsid w:val="00D34C83"/>
    <w:rsid w:val="00D37489"/>
    <w:rsid w:val="00D45FAA"/>
    <w:rsid w:val="00D5022F"/>
    <w:rsid w:val="00D53B00"/>
    <w:rsid w:val="00D64338"/>
    <w:rsid w:val="00D654C4"/>
    <w:rsid w:val="00D76616"/>
    <w:rsid w:val="00D8490E"/>
    <w:rsid w:val="00D9579E"/>
    <w:rsid w:val="00DA5385"/>
    <w:rsid w:val="00DC13EE"/>
    <w:rsid w:val="00DC49AC"/>
    <w:rsid w:val="00DE1F63"/>
    <w:rsid w:val="00E04464"/>
    <w:rsid w:val="00E04B8D"/>
    <w:rsid w:val="00E056C7"/>
    <w:rsid w:val="00E06138"/>
    <w:rsid w:val="00E06D96"/>
    <w:rsid w:val="00E43B5C"/>
    <w:rsid w:val="00E469D8"/>
    <w:rsid w:val="00E56C7B"/>
    <w:rsid w:val="00E64C2E"/>
    <w:rsid w:val="00E66A81"/>
    <w:rsid w:val="00E70AD7"/>
    <w:rsid w:val="00E70C60"/>
    <w:rsid w:val="00E84779"/>
    <w:rsid w:val="00E9231F"/>
    <w:rsid w:val="00EB7C07"/>
    <w:rsid w:val="00EE0189"/>
    <w:rsid w:val="00EE2CAB"/>
    <w:rsid w:val="00EE46D8"/>
    <w:rsid w:val="00EF2950"/>
    <w:rsid w:val="00EF7B61"/>
    <w:rsid w:val="00F03970"/>
    <w:rsid w:val="00F128E9"/>
    <w:rsid w:val="00F15780"/>
    <w:rsid w:val="00F20D68"/>
    <w:rsid w:val="00F2179C"/>
    <w:rsid w:val="00F27C21"/>
    <w:rsid w:val="00F36F3F"/>
    <w:rsid w:val="00F44874"/>
    <w:rsid w:val="00F5479C"/>
    <w:rsid w:val="00F94E70"/>
    <w:rsid w:val="00FA6203"/>
    <w:rsid w:val="00FB5AD1"/>
    <w:rsid w:val="00FC0A5F"/>
    <w:rsid w:val="00FD1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9BEFED"/>
  <w15:chartTrackingRefBased/>
  <w15:docId w15:val="{529E7F8B-32D8-4ECF-99A4-DE05389F8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02B5"/>
    <w:pPr>
      <w:jc w:val="both"/>
    </w:pPr>
    <w:rPr>
      <w:rFonts w:ascii="Garamond" w:hAnsi="Garamon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002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64FE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D553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3F0D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0D4D"/>
    <w:rPr>
      <w:rFonts w:ascii="Garamond" w:hAnsi="Garamond"/>
    </w:rPr>
  </w:style>
  <w:style w:type="paragraph" w:styleId="Footer">
    <w:name w:val="footer"/>
    <w:basedOn w:val="Normal"/>
    <w:link w:val="FooterChar"/>
    <w:uiPriority w:val="99"/>
    <w:unhideWhenUsed/>
    <w:rsid w:val="003F0D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0D4D"/>
    <w:rPr>
      <w:rFonts w:ascii="Garamond" w:hAnsi="Garamond"/>
    </w:rPr>
  </w:style>
  <w:style w:type="table" w:customStyle="1" w:styleId="TableGrid1">
    <w:name w:val="Table Grid1"/>
    <w:basedOn w:val="TableNormal"/>
    <w:next w:val="TableGrid"/>
    <w:uiPriority w:val="39"/>
    <w:rsid w:val="00F94E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3E44A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23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8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7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4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9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hdphoto" Target="media/hdphoto2.wdp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microsoft.com/office/2007/relationships/hdphoto" Target="media/hdphoto1.wdp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9</TotalTime>
  <Pages>2</Pages>
  <Words>394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ki Das</dc:creator>
  <cp:keywords/>
  <dc:description/>
  <cp:lastModifiedBy>HP</cp:lastModifiedBy>
  <cp:revision>318</cp:revision>
  <cp:lastPrinted>2019-11-10T16:54:00Z</cp:lastPrinted>
  <dcterms:created xsi:type="dcterms:W3CDTF">2019-11-04T14:16:00Z</dcterms:created>
  <dcterms:modified xsi:type="dcterms:W3CDTF">2021-01-17T19:28:00Z</dcterms:modified>
</cp:coreProperties>
</file>